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299A1" w14:textId="77777777" w:rsidR="001C3ACD" w:rsidRDefault="001C3ACD" w:rsidP="00FF497C">
      <w:pPr>
        <w:spacing w:after="0" w:line="240" w:lineRule="auto"/>
        <w:rPr>
          <w:sz w:val="20"/>
          <w:szCs w:val="20"/>
        </w:rPr>
      </w:pPr>
    </w:p>
    <w:p w14:paraId="4352F392" w14:textId="77777777" w:rsidR="001C3ACD" w:rsidRPr="00701A66" w:rsidRDefault="006455E5" w:rsidP="00FF497C">
      <w:pPr>
        <w:spacing w:before="40" w:after="0" w:line="240" w:lineRule="auto"/>
        <w:ind w:right="74"/>
        <w:rPr>
          <w:rFonts w:ascii="Arial" w:eastAsia="Arial" w:hAnsi="Arial" w:cs="Arial"/>
          <w:sz w:val="16"/>
          <w:szCs w:val="16"/>
        </w:rPr>
      </w:pPr>
      <w:r w:rsidRPr="00701A66">
        <w:rPr>
          <w:rFonts w:ascii="Arial" w:eastAsia="Arial" w:hAnsi="Arial" w:cs="Arial"/>
          <w:i/>
          <w:spacing w:val="-3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s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5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n</w:t>
      </w:r>
      <w:r w:rsidRPr="00701A66">
        <w:rPr>
          <w:rFonts w:ascii="Arial" w:eastAsia="Arial" w:hAnsi="Arial" w:cs="Arial"/>
          <w:i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r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n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nde</w:t>
      </w:r>
      <w:r w:rsidRPr="00701A66">
        <w:rPr>
          <w:rFonts w:ascii="Arial" w:eastAsia="Arial" w:hAnsi="Arial" w:cs="Arial"/>
          <w:i/>
          <w:sz w:val="16"/>
          <w:szCs w:val="16"/>
        </w:rPr>
        <w:t>d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r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n</w:t>
      </w:r>
      <w:r w:rsidRPr="00701A66">
        <w:rPr>
          <w:rFonts w:ascii="Arial" w:eastAsia="Arial" w:hAnsi="Arial" w:cs="Arial"/>
          <w:i/>
          <w:sz w:val="16"/>
          <w:szCs w:val="16"/>
        </w:rPr>
        <w:t>t a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d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c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r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v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 xml:space="preserve"> o</w:t>
      </w:r>
      <w:r w:rsidRPr="00701A66">
        <w:rPr>
          <w:rFonts w:ascii="Arial" w:eastAsia="Arial" w:hAnsi="Arial" w:cs="Arial"/>
          <w:i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h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rang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f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du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s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er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r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>m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>d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b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y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>m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ye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s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z w:val="16"/>
          <w:szCs w:val="16"/>
        </w:rPr>
        <w:t>n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h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z w:val="16"/>
          <w:szCs w:val="16"/>
        </w:rPr>
        <w:t>.</w:t>
      </w:r>
      <w:r w:rsidRPr="00701A66">
        <w:rPr>
          <w:rFonts w:ascii="Arial" w:eastAsia="Arial" w:hAnsi="Arial" w:cs="Arial"/>
          <w:i/>
          <w:spacing w:val="43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5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a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ns ar</w:t>
      </w:r>
      <w:r w:rsidRPr="00701A66">
        <w:rPr>
          <w:rFonts w:ascii="Arial" w:eastAsia="Arial" w:hAnsi="Arial" w:cs="Arial"/>
          <w:i/>
          <w:sz w:val="16"/>
          <w:szCs w:val="16"/>
        </w:rPr>
        <w:t xml:space="preserve">e </w:t>
      </w:r>
      <w:r w:rsidRPr="00701A66">
        <w:rPr>
          <w:rFonts w:ascii="Arial" w:eastAsia="Arial" w:hAnsi="Arial" w:cs="Arial"/>
          <w:b/>
          <w:bCs/>
          <w:i/>
          <w:spacing w:val="-2"/>
          <w:sz w:val="16"/>
          <w:szCs w:val="16"/>
          <w:u w:val="single" w:color="000000"/>
        </w:rPr>
        <w:t>no</w:t>
      </w:r>
      <w:r w:rsidRPr="00701A66">
        <w:rPr>
          <w:rFonts w:ascii="Arial" w:eastAsia="Arial" w:hAnsi="Arial" w:cs="Arial"/>
          <w:b/>
          <w:bCs/>
          <w:i/>
          <w:sz w:val="16"/>
          <w:szCs w:val="16"/>
          <w:u w:val="single" w:color="000000"/>
        </w:rPr>
        <w:t>t</w:t>
      </w:r>
      <w:r w:rsidRPr="00701A66">
        <w:rPr>
          <w:rFonts w:ascii="Arial" w:eastAsia="Arial" w:hAnsi="Arial" w:cs="Arial"/>
          <w:b/>
          <w:bCs/>
          <w:i/>
          <w:spacing w:val="-2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n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nd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>d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r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c</w:t>
      </w:r>
      <w:r w:rsidRPr="00701A66">
        <w:rPr>
          <w:rFonts w:ascii="Arial" w:eastAsia="Arial" w:hAnsi="Arial" w:cs="Arial"/>
          <w:i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 xml:space="preserve"> a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z w:val="16"/>
          <w:szCs w:val="16"/>
        </w:rPr>
        <w:t>l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 xml:space="preserve"> du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>s</w:t>
      </w:r>
      <w:r w:rsidRPr="00701A66">
        <w:rPr>
          <w:rFonts w:ascii="Arial" w:eastAsia="Arial" w:hAnsi="Arial" w:cs="Arial"/>
          <w:i/>
          <w:spacing w:val="-5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per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f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r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>m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z w:val="16"/>
          <w:szCs w:val="16"/>
        </w:rPr>
        <w:t>d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w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h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Pr="00701A66">
        <w:rPr>
          <w:rFonts w:ascii="Arial" w:eastAsia="Arial" w:hAnsi="Arial" w:cs="Arial"/>
          <w:i/>
          <w:sz w:val="16"/>
          <w:szCs w:val="16"/>
        </w:rPr>
        <w:t>n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1"/>
          <w:sz w:val="16"/>
          <w:szCs w:val="16"/>
        </w:rPr>
        <w:t>t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h</w:t>
      </w:r>
      <w:r w:rsidRPr="00701A66">
        <w:rPr>
          <w:rFonts w:ascii="Arial" w:eastAsia="Arial" w:hAnsi="Arial" w:cs="Arial"/>
          <w:i/>
          <w:sz w:val="16"/>
          <w:szCs w:val="16"/>
        </w:rPr>
        <w:t>e</w:t>
      </w:r>
      <w:r w:rsidRPr="00701A66">
        <w:rPr>
          <w:rFonts w:ascii="Arial" w:eastAsia="Arial" w:hAnsi="Arial" w:cs="Arial"/>
          <w:i/>
          <w:spacing w:val="-4"/>
          <w:sz w:val="16"/>
          <w:szCs w:val="16"/>
        </w:rPr>
        <w:t xml:space="preserve"> </w:t>
      </w:r>
      <w:r w:rsidRPr="00701A66">
        <w:rPr>
          <w:rFonts w:ascii="Arial" w:eastAsia="Arial" w:hAnsi="Arial" w:cs="Arial"/>
          <w:i/>
          <w:spacing w:val="-2"/>
          <w:sz w:val="16"/>
          <w:szCs w:val="16"/>
        </w:rPr>
        <w:t>j</w:t>
      </w:r>
      <w:r w:rsidRPr="00701A66">
        <w:rPr>
          <w:rFonts w:ascii="Arial" w:eastAsia="Arial" w:hAnsi="Arial" w:cs="Arial"/>
          <w:i/>
          <w:spacing w:val="-3"/>
          <w:sz w:val="16"/>
          <w:szCs w:val="16"/>
        </w:rPr>
        <w:t>ob.</w:t>
      </w:r>
    </w:p>
    <w:p w14:paraId="60570207" w14:textId="77777777" w:rsidR="001C3ACD" w:rsidRPr="00701A66" w:rsidRDefault="001C3ACD" w:rsidP="00FF497C">
      <w:pPr>
        <w:spacing w:after="0" w:line="240" w:lineRule="auto"/>
        <w:rPr>
          <w:sz w:val="20"/>
          <w:szCs w:val="20"/>
        </w:rPr>
      </w:pPr>
    </w:p>
    <w:p w14:paraId="04F5A628" w14:textId="77777777" w:rsidR="001C3ACD" w:rsidRPr="00701A66" w:rsidRDefault="001C3ACD" w:rsidP="00FF497C">
      <w:pPr>
        <w:spacing w:before="7" w:after="0" w:line="240" w:lineRule="auto"/>
      </w:pPr>
    </w:p>
    <w:p w14:paraId="5EF3F750" w14:textId="77777777" w:rsidR="001C3ACD" w:rsidRPr="00701A66" w:rsidRDefault="006455E5" w:rsidP="00FF497C">
      <w:pPr>
        <w:spacing w:before="33"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1"/>
          <w:position w:val="-1"/>
          <w:sz w:val="20"/>
          <w:szCs w:val="20"/>
          <w:u w:val="thick" w:color="000000"/>
        </w:rPr>
        <w:t>F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</w:t>
      </w:r>
    </w:p>
    <w:p w14:paraId="5063AD66" w14:textId="77777777" w:rsidR="001C3ACD" w:rsidRPr="00701A66" w:rsidRDefault="001C3ACD" w:rsidP="00FF497C">
      <w:pPr>
        <w:spacing w:before="4" w:after="0" w:line="240" w:lineRule="auto"/>
        <w:rPr>
          <w:sz w:val="19"/>
          <w:szCs w:val="19"/>
        </w:rPr>
      </w:pPr>
    </w:p>
    <w:p w14:paraId="1B000D21" w14:textId="2CA34826" w:rsidR="001C3ACD" w:rsidRPr="00701A66" w:rsidRDefault="006455E5" w:rsidP="00FF497C">
      <w:pPr>
        <w:spacing w:before="33" w:after="0" w:line="240" w:lineRule="auto"/>
        <w:ind w:right="64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="00053699"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professional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u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g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u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="0076325C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analysis,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="0076325C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="000E095A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for payroll, accounts payable, or accounts receivable</w:t>
      </w:r>
      <w:r w:rsidR="0009146A" w:rsidRPr="0009146A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="0009146A">
        <w:rPr>
          <w:rFonts w:ascii="Times New Roman" w:eastAsia="Times New Roman" w:hAnsi="Times New Roman" w:cs="Times New Roman"/>
          <w:spacing w:val="3"/>
          <w:sz w:val="20"/>
          <w:szCs w:val="20"/>
        </w:rPr>
        <w:t>for all City departments</w:t>
      </w:r>
      <w:r w:rsidR="0076325C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="0076325C" w:rsidRPr="0076325C">
        <w:rPr>
          <w:rFonts w:ascii="Times New Roman" w:eastAsia="Times New Roman" w:hAnsi="Times New Roman" w:cs="Times New Roman"/>
          <w:spacing w:val="3"/>
          <w:sz w:val="20"/>
          <w:szCs w:val="20"/>
        </w:rPr>
        <w:t>prepare journal entries</w:t>
      </w:r>
      <w:r w:rsidR="0009146A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and </w:t>
      </w:r>
      <w:r w:rsidR="0076325C" w:rsidRPr="0076325C">
        <w:rPr>
          <w:rFonts w:ascii="Times New Roman" w:eastAsia="Times New Roman" w:hAnsi="Times New Roman" w:cs="Times New Roman"/>
          <w:spacing w:val="3"/>
          <w:sz w:val="20"/>
          <w:szCs w:val="20"/>
        </w:rPr>
        <w:t>general ledger reconciliations</w:t>
      </w:r>
      <w:r w:rsidR="00B63374">
        <w:rPr>
          <w:rFonts w:ascii="Times New Roman" w:eastAsia="Times New Roman" w:hAnsi="Times New Roman" w:cs="Times New Roman"/>
          <w:spacing w:val="3"/>
          <w:sz w:val="20"/>
          <w:szCs w:val="20"/>
        </w:rPr>
        <w:t>.</w:t>
      </w:r>
    </w:p>
    <w:p w14:paraId="6C04741E" w14:textId="77777777" w:rsidR="001C3ACD" w:rsidRPr="00701A66" w:rsidRDefault="001C3ACD" w:rsidP="00FF497C">
      <w:pPr>
        <w:spacing w:after="0" w:line="240" w:lineRule="auto"/>
        <w:rPr>
          <w:sz w:val="20"/>
          <w:szCs w:val="20"/>
        </w:rPr>
      </w:pPr>
    </w:p>
    <w:p w14:paraId="4FA716CC" w14:textId="77777777" w:rsidR="00FF497C" w:rsidRDefault="00FF497C" w:rsidP="00FF497C">
      <w:pPr>
        <w:spacing w:after="0" w:line="240" w:lineRule="auto"/>
        <w:ind w:right="5319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</w:pPr>
    </w:p>
    <w:p w14:paraId="01E78788" w14:textId="77CB5C76" w:rsidR="001C3ACD" w:rsidRPr="00701A66" w:rsidRDefault="006455E5" w:rsidP="00FF497C">
      <w:pPr>
        <w:spacing w:after="0" w:line="240" w:lineRule="auto"/>
        <w:ind w:right="5319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U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thick" w:color="000000"/>
        </w:rPr>
        <w:t>P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V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SI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16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V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13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AND</w:t>
      </w:r>
      <w:r w:rsidRPr="00701A66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X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D</w:t>
      </w:r>
    </w:p>
    <w:p w14:paraId="2A471DC9" w14:textId="77777777" w:rsidR="001C3ACD" w:rsidRPr="00701A66" w:rsidRDefault="001C3ACD" w:rsidP="00FF497C">
      <w:pPr>
        <w:spacing w:before="6" w:after="0" w:line="240" w:lineRule="auto"/>
      </w:pPr>
    </w:p>
    <w:p w14:paraId="054E7667" w14:textId="77777777" w:rsidR="001C3ACD" w:rsidRPr="00701A66" w:rsidRDefault="006455E5" w:rsidP="00FF497C">
      <w:pPr>
        <w:spacing w:after="0" w:line="240" w:lineRule="auto"/>
        <w:ind w:right="483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c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0"/>
          <w:position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-11"/>
          <w:position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si</w:t>
      </w:r>
      <w:r w:rsidRPr="00701A66"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2"/>
          <w:position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12"/>
          <w:position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8"/>
          <w:position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position w:val="-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is</w:t>
      </w:r>
      <w:r w:rsidRPr="00701A66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.</w:t>
      </w:r>
    </w:p>
    <w:p w14:paraId="2E20F163" w14:textId="77777777" w:rsidR="001C3ACD" w:rsidRPr="00701A66" w:rsidRDefault="001C3ACD" w:rsidP="00FF497C">
      <w:pPr>
        <w:spacing w:after="0" w:line="240" w:lineRule="auto"/>
        <w:rPr>
          <w:sz w:val="20"/>
          <w:szCs w:val="20"/>
        </w:rPr>
      </w:pPr>
    </w:p>
    <w:p w14:paraId="3DCB43FB" w14:textId="77777777" w:rsidR="00FF497C" w:rsidRDefault="00FF497C" w:rsidP="00FF497C">
      <w:pPr>
        <w:spacing w:before="38" w:after="0" w:line="240" w:lineRule="auto"/>
        <w:ind w:right="65"/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</w:pPr>
    </w:p>
    <w:p w14:paraId="6452B24E" w14:textId="58227ABB" w:rsidR="001C3ACD" w:rsidRPr="00701A66" w:rsidRDefault="006455E5" w:rsidP="00FF497C">
      <w:pPr>
        <w:spacing w:before="38" w:after="0" w:line="240" w:lineRule="auto"/>
        <w:ind w:right="65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PR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  <w:u w:val="thick" w:color="000000"/>
        </w:rPr>
        <w:t>M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ARY</w:t>
      </w:r>
      <w:r w:rsidRPr="00701A66">
        <w:rPr>
          <w:rFonts w:ascii="Times New Roman" w:eastAsia="Times New Roman" w:hAnsi="Times New Roman" w:cs="Times New Roman"/>
          <w:b/>
          <w:bCs/>
          <w:spacing w:val="-9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DU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--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w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i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x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r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u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gn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o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t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in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t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i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o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 w:rsidRPr="00701A66">
        <w:rPr>
          <w:rFonts w:ascii="Times New Roman" w:eastAsia="Times New Roman" w:hAnsi="Times New Roman" w:cs="Times New Roman"/>
          <w:i/>
          <w:spacing w:val="4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 xml:space="preserve">er 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i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u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on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l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it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gn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.</w:t>
      </w:r>
    </w:p>
    <w:p w14:paraId="538F4E19" w14:textId="77777777" w:rsidR="001C3ACD" w:rsidRPr="00705C8F" w:rsidRDefault="001C3ACD" w:rsidP="00FF497C">
      <w:pPr>
        <w:spacing w:before="9" w:after="0" w:line="240" w:lineRule="auto"/>
      </w:pPr>
    </w:p>
    <w:p w14:paraId="3BB40746" w14:textId="41287530" w:rsidR="00FF4AD9" w:rsidRPr="00F36F29" w:rsidRDefault="006455E5" w:rsidP="00FF497C">
      <w:pPr>
        <w:pStyle w:val="ListParagraph"/>
        <w:numPr>
          <w:ilvl w:val="0"/>
          <w:numId w:val="1"/>
        </w:numPr>
        <w:tabs>
          <w:tab w:val="left" w:pos="48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F36F29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cc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un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F36F29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i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n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k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g;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proofErr w:type="gramStart"/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proofErr w:type="gramEnd"/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d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e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F36F29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F36F29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s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F36F29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pd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; 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cre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F36F29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F36F29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ra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F36F29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ts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487DB61" w14:textId="77777777" w:rsidR="00FF4AD9" w:rsidRPr="00701A66" w:rsidRDefault="00FF4AD9" w:rsidP="00FF497C">
      <w:pPr>
        <w:tabs>
          <w:tab w:val="left" w:pos="480"/>
        </w:tabs>
        <w:spacing w:after="0" w:line="240" w:lineRule="auto"/>
        <w:ind w:left="120"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7F2A22BE" w14:textId="270216B1" w:rsidR="00F36F29" w:rsidRPr="00687FAB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Serve as a resource for vendors, external customers, and employees; answer questions and provide information on department policies and procedures; research problems and prepare necessary adjustments. </w:t>
      </w:r>
    </w:p>
    <w:p w14:paraId="7864BD13" w14:textId="77777777" w:rsidR="00F36F29" w:rsidRPr="00F36F29" w:rsidRDefault="00F36F29" w:rsidP="00FF497C">
      <w:pPr>
        <w:pStyle w:val="ListParagraph"/>
        <w:tabs>
          <w:tab w:val="left" w:pos="460"/>
        </w:tabs>
        <w:spacing w:after="0" w:line="240" w:lineRule="auto"/>
        <w:ind w:left="480"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5E090128" w14:textId="7952F4E4" w:rsidR="00F36F29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Provide assistance to the Finance Department in the analysis of revenue and expenses related to the preparation of the </w:t>
      </w:r>
      <w:proofErr w:type="gramStart"/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City</w:t>
      </w:r>
      <w:proofErr w:type="gramEnd"/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budget; identify discrepancies and areas of concern.</w:t>
      </w:r>
    </w:p>
    <w:p w14:paraId="7E89BEB1" w14:textId="77777777" w:rsidR="00F36F29" w:rsidRPr="00F36F29" w:rsidRDefault="00F36F29" w:rsidP="00FF497C">
      <w:pPr>
        <w:pStyle w:val="ListParagraph"/>
        <w:tabs>
          <w:tab w:val="left" w:pos="460"/>
        </w:tabs>
        <w:spacing w:after="0" w:line="240" w:lineRule="auto"/>
        <w:ind w:left="480"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73BB73B6" w14:textId="162D3B27" w:rsidR="00F36F29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Maintain and update confidential files and computer records. </w:t>
      </w:r>
    </w:p>
    <w:p w14:paraId="446A7F06" w14:textId="77777777" w:rsidR="00F36F29" w:rsidRPr="00687FAB" w:rsidRDefault="00F36F29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04CCA81E" w14:textId="5CCB9BB8" w:rsidR="00F36F29" w:rsidRPr="00687FAB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F36F29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pacing w:val="42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F36F29">
        <w:rPr>
          <w:rFonts w:ascii="Times New Roman" w:eastAsia="Times New Roman" w:hAnsi="Times New Roman" w:cs="Times New Roman"/>
          <w:spacing w:val="49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co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cile</w:t>
      </w:r>
      <w:r w:rsidRPr="00F36F29">
        <w:rPr>
          <w:rFonts w:ascii="Times New Roman" w:eastAsia="Times New Roman" w:hAnsi="Times New Roman" w:cs="Times New Roman"/>
          <w:spacing w:val="44"/>
          <w:sz w:val="20"/>
          <w:szCs w:val="20"/>
        </w:rPr>
        <w:t xml:space="preserve"> 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Pr="00F36F29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F36F29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F36F29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ie</w:t>
      </w:r>
      <w:r w:rsidRPr="00F36F29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F36F29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F36F29">
        <w:rPr>
          <w:rFonts w:ascii="Times New Roman" w:eastAsia="Times New Roman" w:hAnsi="Times New Roman" w:cs="Times New Roman"/>
          <w:spacing w:val="41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 xml:space="preserve">f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A06D9A">
        <w:rPr>
          <w:rFonts w:ascii="Times New Roman" w:eastAsia="Times New Roman" w:hAnsi="Times New Roman" w:cs="Times New Roman"/>
          <w:spacing w:val="45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A06D9A">
        <w:rPr>
          <w:rFonts w:ascii="Times New Roman" w:eastAsia="Times New Roman" w:hAnsi="Times New Roman" w:cs="Times New Roman"/>
          <w:spacing w:val="44"/>
          <w:sz w:val="20"/>
          <w:szCs w:val="20"/>
        </w:rPr>
        <w:t xml:space="preserve"> </w:t>
      </w:r>
      <w:proofErr w:type="gramStart"/>
      <w:r w:rsidRPr="00A06D9A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s</w:t>
      </w:r>
      <w:proofErr w:type="gramEnd"/>
      <w:r w:rsidRPr="00A06D9A">
        <w:rPr>
          <w:rFonts w:ascii="Times New Roman" w:eastAsia="Times New Roman" w:hAnsi="Times New Roman" w:cs="Times New Roman"/>
          <w:spacing w:val="45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A06D9A">
        <w:rPr>
          <w:rFonts w:ascii="Times New Roman" w:eastAsia="Times New Roman" w:hAnsi="Times New Roman" w:cs="Times New Roman"/>
          <w:spacing w:val="49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A06D9A">
        <w:rPr>
          <w:rFonts w:ascii="Times New Roman" w:eastAsia="Times New Roman" w:hAnsi="Times New Roman" w:cs="Times New Roman"/>
          <w:spacing w:val="40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ord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A06D9A">
        <w:rPr>
          <w:rFonts w:ascii="Times New Roman" w:eastAsia="Times New Roman" w:hAnsi="Times New Roman" w:cs="Times New Roman"/>
          <w:spacing w:val="44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x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44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A06D9A">
        <w:rPr>
          <w:rFonts w:ascii="Times New Roman" w:eastAsia="Times New Roman" w:hAnsi="Times New Roman" w:cs="Times New Roman"/>
          <w:spacing w:val="49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r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 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ror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A06D9A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A06D9A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A06D9A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ries;</w:t>
      </w:r>
      <w:r w:rsidRPr="00A06D9A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A06D9A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o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iati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 xml:space="preserve">n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5"/>
          <w:sz w:val="20"/>
          <w:szCs w:val="20"/>
        </w:rPr>
        <w:t>p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ts;</w:t>
      </w:r>
      <w:r w:rsidRPr="00A06D9A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c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A06D9A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d c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let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A06D9A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A06D9A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A06D9A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A06D9A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A06D9A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A06D9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34C5CC4B" w14:textId="77777777" w:rsidR="00F36F29" w:rsidRPr="00F36F29" w:rsidRDefault="00F36F29" w:rsidP="00FF497C">
      <w:pPr>
        <w:tabs>
          <w:tab w:val="left" w:pos="460"/>
        </w:tabs>
        <w:spacing w:after="0" w:line="240" w:lineRule="auto"/>
        <w:ind w:left="120"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33B3A0E" w14:textId="10640488" w:rsidR="00F36F29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Monitor and interpret new developments in laws and regulations related to taxes, payroll, an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/or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purchasing card industry (PCI) compliance</w:t>
      </w:r>
      <w:r w:rsid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as related to assigned area of responsibility</w:t>
      </w: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; provide technical assistance with implementation and compliance for all departments.</w:t>
      </w:r>
    </w:p>
    <w:p w14:paraId="4CA02621" w14:textId="77777777" w:rsidR="00F36F29" w:rsidRPr="00687FAB" w:rsidRDefault="00F36F29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F6A8BCC" w14:textId="04576059" w:rsidR="00F36F29" w:rsidRDefault="00F36F29" w:rsidP="00FF497C">
      <w:pPr>
        <w:pStyle w:val="ListParagraph"/>
        <w:numPr>
          <w:ilvl w:val="0"/>
          <w:numId w:val="1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Attend staff meetings and participate in planning, </w:t>
      </w:r>
      <w:proofErr w:type="gramStart"/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>controlling</w:t>
      </w:r>
      <w:proofErr w:type="gramEnd"/>
      <w:r w:rsidRPr="00F36F29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and directing department activities, functions and obligations.</w:t>
      </w:r>
    </w:p>
    <w:p w14:paraId="5BD8F737" w14:textId="77777777" w:rsidR="00687FAB" w:rsidRPr="00687FAB" w:rsidRDefault="00687FAB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717EC82" w14:textId="02A03AC0" w:rsidR="00687FAB" w:rsidRPr="00687FAB" w:rsidRDefault="00687FAB" w:rsidP="00FF497C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867EDB">
        <w:rPr>
          <w:rFonts w:ascii="Times New Roman" w:eastAsia="Times New Roman" w:hAnsi="Times New Roman" w:cs="Times New Roman"/>
          <w:spacing w:val="-3"/>
          <w:sz w:val="20"/>
          <w:szCs w:val="20"/>
        </w:rPr>
        <w:t>Perform other duties of a similar nature or level.</w:t>
      </w:r>
    </w:p>
    <w:p w14:paraId="0C3C13AC" w14:textId="77777777" w:rsidR="00FF497C" w:rsidRDefault="00FF497C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0E897949" w14:textId="617979A2" w:rsidR="00F36F29" w:rsidRPr="00FF497C" w:rsidRDefault="00F36F29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FF497C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When assigned to Payroll:</w:t>
      </w:r>
    </w:p>
    <w:p w14:paraId="0A6E1606" w14:textId="77777777" w:rsidR="00F36F29" w:rsidRPr="00687FAB" w:rsidRDefault="00F36F29" w:rsidP="00FF497C">
      <w:pPr>
        <w:pStyle w:val="ListParagraph"/>
        <w:tabs>
          <w:tab w:val="left" w:pos="460"/>
        </w:tabs>
        <w:spacing w:after="0" w:line="240" w:lineRule="auto"/>
        <w:ind w:left="480" w:right="65" w:hanging="390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6AF7CEA2" w14:textId="77777777" w:rsidR="006455E5" w:rsidRPr="00687FAB" w:rsidRDefault="006455E5" w:rsidP="00FF497C">
      <w:pPr>
        <w:pStyle w:val="ListParagraph"/>
        <w:numPr>
          <w:ilvl w:val="0"/>
          <w:numId w:val="3"/>
        </w:numPr>
        <w:tabs>
          <w:tab w:val="left" w:pos="48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3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4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e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3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3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r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s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687FAB">
        <w:rPr>
          <w:rFonts w:ascii="Times New Roman" w:eastAsia="Times New Roman" w:hAnsi="Times New Roman" w:cs="Times New Roman"/>
          <w:spacing w:val="3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3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687FAB"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687FAB">
        <w:rPr>
          <w:rFonts w:ascii="Times New Roman" w:eastAsia="Times New Roman" w:hAnsi="Times New Roman" w:cs="Times New Roman"/>
          <w:spacing w:val="4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3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y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3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e</w:t>
      </w:r>
      <w:r w:rsidRPr="00687FAB">
        <w:rPr>
          <w:rFonts w:ascii="Times New Roman" w:eastAsia="Times New Roman" w:hAnsi="Times New Roman" w:cs="Times New Roman"/>
          <w:spacing w:val="3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3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1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3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 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and payroll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cord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ial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,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ial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u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es</w:t>
      </w:r>
      <w:r w:rsidRPr="00687FAB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 xml:space="preserve">; 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in</w:t>
      </w:r>
      <w:r w:rsidR="00FF4AD9" w:rsidRPr="00687FAB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 xml:space="preserve">es 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/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="00FF4AD9"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a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s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e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ts</w:t>
      </w:r>
      <w:r w:rsidR="00FF4AD9" w:rsidRPr="00687FAB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t</w:t>
      </w:r>
      <w:r w:rsidR="00FF4AD9"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="00FF4AD9" w:rsidRPr="00687FAB">
        <w:rPr>
          <w:rFonts w:ascii="Times New Roman" w:eastAsia="Times New Roman" w:hAnsi="Times New Roman" w:cs="Times New Roman"/>
          <w:spacing w:val="-15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="00FF4AD9"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a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k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="00FF4AD9"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ia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="00FF4AD9" w:rsidRPr="00687FAB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FF4AD9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="00FF4AD9"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="00FF4AD9"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="00FF4AD9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="00FF4AD9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FF4AD9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 w:rsidR="00FF4AD9" w:rsidRPr="00687FAB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56A072FA" w14:textId="77777777" w:rsidR="0077785B" w:rsidRPr="00687FAB" w:rsidRDefault="0077785B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6467C602" w14:textId="77777777" w:rsidR="0077785B" w:rsidRPr="00687FAB" w:rsidRDefault="0077785B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Prepare reports and provide support for annual closing activities and statements for the City’s external audit and provide requested information; research problems and prepare necessary adjustments.</w:t>
      </w:r>
    </w:p>
    <w:p w14:paraId="7072866C" w14:textId="77777777" w:rsidR="0077785B" w:rsidRPr="00687FAB" w:rsidRDefault="0077785B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16CDAE94" w14:textId="6A9D9545" w:rsidR="006455E5" w:rsidRPr="00687FAB" w:rsidRDefault="006455E5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687FAB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s</w:t>
      </w:r>
      <w:r w:rsidRPr="00687FAB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2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s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d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ew</w:t>
      </w:r>
      <w:r w:rsidRPr="00687FAB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w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2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re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s</w:t>
      </w:r>
      <w:r w:rsidRPr="00687FAB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y</w:t>
      </w:r>
      <w:r w:rsidRPr="00687FAB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f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lastRenderedPageBreak/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;</w:t>
      </w:r>
      <w:r w:rsidRPr="00687FAB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6BAF1C09" w14:textId="77777777" w:rsidR="00867EDB" w:rsidRPr="00687FAB" w:rsidRDefault="00867EDB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7D36EEB" w14:textId="22E86015" w:rsidR="00701A66" w:rsidRPr="00687FAB" w:rsidRDefault="006455E5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gramStart"/>
      <w:r w:rsidR="0009146A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c</w:t>
      </w:r>
      <w:r w:rsidR="0009146A"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="0009146A"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09146A"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="0009146A"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l</w:t>
      </w:r>
      <w:r w:rsidR="0009146A"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proofErr w:type="gramEnd"/>
      <w:r w:rsidR="0009146A" w:rsidRPr="00687FA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9146A"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>an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 e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687FAB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B63374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 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gn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h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 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k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e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x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.  </w:t>
      </w:r>
    </w:p>
    <w:p w14:paraId="45530BB5" w14:textId="77777777" w:rsidR="006455E5" w:rsidRPr="00687FAB" w:rsidRDefault="006455E5" w:rsidP="00FF497C">
      <w:pPr>
        <w:pStyle w:val="ListParagraph"/>
        <w:tabs>
          <w:tab w:val="left" w:pos="460"/>
        </w:tabs>
        <w:spacing w:after="0" w:line="240" w:lineRule="auto"/>
        <w:ind w:left="480"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</w:p>
    <w:p w14:paraId="1DF4EC88" w14:textId="77777777" w:rsidR="00701A66" w:rsidRPr="00687FAB" w:rsidRDefault="00701A66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687FAB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f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c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n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ll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q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 in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n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a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’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ar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e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5822E5B6" w14:textId="77777777" w:rsidR="00701A66" w:rsidRPr="00687FAB" w:rsidRDefault="00701A66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DD35BD2" w14:textId="77777777" w:rsidR="0077785B" w:rsidRPr="00687FAB" w:rsidRDefault="0077785B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Serve as support for benefits administration by assisting with system software set up of rate structure, plan </w:t>
      </w:r>
      <w:proofErr w:type="gramStart"/>
      <w:r w:rsidRPr="00687FAB">
        <w:rPr>
          <w:rFonts w:ascii="Times New Roman" w:eastAsia="Times New Roman" w:hAnsi="Times New Roman" w:cs="Times New Roman"/>
          <w:sz w:val="20"/>
          <w:szCs w:val="20"/>
        </w:rPr>
        <w:t>terms;</w:t>
      </w:r>
      <w:proofErr w:type="gramEnd"/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 support for annual position budgeting.</w:t>
      </w:r>
    </w:p>
    <w:p w14:paraId="407665EC" w14:textId="77777777" w:rsidR="0077785B" w:rsidRPr="00687FAB" w:rsidRDefault="0077785B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930F863" w14:textId="77777777" w:rsidR="0077785B" w:rsidRPr="00687FAB" w:rsidRDefault="0077785B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a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k, maintain</w:t>
      </w:r>
      <w:r w:rsidRPr="00687FAB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cc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g, </w:t>
      </w:r>
      <w:proofErr w:type="gramStart"/>
      <w:r w:rsidRPr="00687FAB">
        <w:rPr>
          <w:rFonts w:ascii="Times New Roman" w:eastAsia="Times New Roman" w:hAnsi="Times New Roman" w:cs="Times New Roman"/>
          <w:sz w:val="20"/>
          <w:szCs w:val="20"/>
        </w:rPr>
        <w:t>payroll</w:t>
      </w:r>
      <w:proofErr w:type="gramEnd"/>
      <w:r w:rsidRPr="00687FAB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; 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, reconcile</w:t>
      </w:r>
      <w:r w:rsidRPr="00687FAB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cl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687FAB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y 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687FAB"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n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14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u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ov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t 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06B5A5CA" w14:textId="77777777" w:rsidR="0077785B" w:rsidRPr="00687FAB" w:rsidRDefault="0077785B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1A5F63A" w14:textId="77777777" w:rsidR="0077785B" w:rsidRPr="00687FAB" w:rsidRDefault="0077785B" w:rsidP="00FF497C">
      <w:pPr>
        <w:pStyle w:val="ListParagraph"/>
        <w:numPr>
          <w:ilvl w:val="0"/>
          <w:numId w:val="3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Assist with the administration of e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mp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687FAB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e leave programs including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F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687FAB"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A, Workers Compensation, </w:t>
      </w:r>
      <w:proofErr w:type="gramStart"/>
      <w:r w:rsidRPr="00687FAB">
        <w:rPr>
          <w:rFonts w:ascii="Times New Roman" w:eastAsia="Times New Roman" w:hAnsi="Times New Roman" w:cs="Times New Roman"/>
          <w:sz w:val="20"/>
          <w:szCs w:val="20"/>
        </w:rPr>
        <w:t>Military</w:t>
      </w:r>
      <w:proofErr w:type="gramEnd"/>
      <w:r w:rsidRPr="00687FAB">
        <w:rPr>
          <w:rFonts w:ascii="Times New Roman" w:eastAsia="Times New Roman" w:hAnsi="Times New Roman" w:cs="Times New Roman"/>
          <w:sz w:val="20"/>
          <w:szCs w:val="20"/>
        </w:rPr>
        <w:t xml:space="preserve"> and other</w:t>
      </w:r>
      <w:r w:rsidRPr="00687FAB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687FAB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v</w:t>
      </w:r>
      <w:r w:rsidRPr="00687FAB">
        <w:rPr>
          <w:rFonts w:ascii="Times New Roman" w:eastAsia="Times New Roman" w:hAnsi="Times New Roman" w:cs="Times New Roman"/>
          <w:sz w:val="20"/>
          <w:szCs w:val="20"/>
        </w:rPr>
        <w:t>e.</w:t>
      </w:r>
    </w:p>
    <w:p w14:paraId="56E3B941" w14:textId="77777777" w:rsidR="00236457" w:rsidRPr="00687FAB" w:rsidRDefault="00236457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BAE52C5" w14:textId="77777777" w:rsidR="00FF497C" w:rsidRDefault="00FF497C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6E3595C6" w14:textId="39FBCB2D" w:rsidR="00F36F29" w:rsidRPr="00687FAB" w:rsidRDefault="00F36F29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687FAB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When assigned to Accounts Receivable</w:t>
      </w:r>
      <w:r w:rsidR="00BE0ABA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 xml:space="preserve"> / Accounts Payable</w:t>
      </w:r>
      <w:r w:rsidRPr="00687FAB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:</w:t>
      </w:r>
    </w:p>
    <w:p w14:paraId="773B0226" w14:textId="77777777" w:rsidR="00F36F29" w:rsidRPr="00687FAB" w:rsidRDefault="00F36F29" w:rsidP="00FF497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1AB79AB8" w14:textId="5F13B640" w:rsidR="00F36F29" w:rsidRPr="00687FAB" w:rsidRDefault="00F36F29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Perform accounts receivable billing for all departments; provide functional supervision to City administrative staff involved in requesting billing; review requests for account coding and proper authorizations; provide scheduled training.</w:t>
      </w:r>
    </w:p>
    <w:p w14:paraId="1243A831" w14:textId="77777777" w:rsidR="00F36F29" w:rsidRPr="00687FAB" w:rsidRDefault="00F36F29" w:rsidP="00FF497C">
      <w:pPr>
        <w:pStyle w:val="ListParagraph"/>
        <w:spacing w:line="240" w:lineRule="auto"/>
        <w:ind w:left="480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3D501238" w14:textId="77777777" w:rsidR="00BE0ABA" w:rsidRPr="00BE0ABA" w:rsidRDefault="00F36F29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Manage grant funding including monitoring transactions and financial status of grants; serve as point of contact for department grant managers.</w:t>
      </w:r>
    </w:p>
    <w:p w14:paraId="43D7B0A8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AFA8338" w14:textId="77777777" w:rsidR="00BE0ABA" w:rsidRPr="00BE0ABA" w:rsidRDefault="00687FAB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Oversee</w:t>
      </w:r>
      <w:r w:rsidR="001A566B"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accounts payable transactions</w:t>
      </w: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performed by City administrative staff</w:t>
      </w:r>
      <w:r w:rsidR="001A566B"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; review charges for appropriateness, consistency in account coding and proper authorizations</w:t>
      </w: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;</w:t>
      </w:r>
      <w:r w:rsidR="001A566B"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provide scheduled training.</w:t>
      </w:r>
    </w:p>
    <w:p w14:paraId="6788CB4A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E715D96" w14:textId="77777777" w:rsidR="00BE0ABA" w:rsidRPr="00BE0ABA" w:rsidRDefault="0077785B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Process, prepare and</w:t>
      </w:r>
      <w:r w:rsidRPr="00BE0ABA">
        <w:rPr>
          <w:spacing w:val="-2"/>
        </w:rPr>
        <w:t xml:space="preserve"> </w:t>
      </w: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review invoices for vendor accounts, City purchasing cards, travel authorizations, </w:t>
      </w:r>
      <w:proofErr w:type="gramStart"/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deposits</w:t>
      </w:r>
      <w:proofErr w:type="gramEnd"/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and payments; verify vendor information and payment terms or discounts. </w:t>
      </w:r>
    </w:p>
    <w:p w14:paraId="4E201503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752979D6" w14:textId="77777777" w:rsidR="00BE0ABA" w:rsidRPr="00BE0ABA" w:rsidRDefault="001A566B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Monitor travel requests for timely payment to employees before departure date; audit completed travel documentation for accuracy.</w:t>
      </w:r>
    </w:p>
    <w:p w14:paraId="53340A77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75C0C01D" w14:textId="77777777" w:rsidR="00BE0ABA" w:rsidRPr="00BE0ABA" w:rsidRDefault="001A566B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Import, audit and approve purchasing card transactions for all City cardholders between software systems; communicate with administrative staff and/or cardholders to obtain missing information. </w:t>
      </w:r>
    </w:p>
    <w:p w14:paraId="7E96FD3C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4C94F33" w14:textId="77777777" w:rsidR="00BE0ABA" w:rsidRPr="00BE0ABA" w:rsidRDefault="00236457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Research and monitor all City purchasing card information and travel expenses for employees; prepare appropriate journal entries, reconcile accounts, document information for legal needs and route appropriate records; keep detailed records of approvals, claims and other necessary information.</w:t>
      </w:r>
    </w:p>
    <w:p w14:paraId="59F0127F" w14:textId="77777777" w:rsidR="00BE0ABA" w:rsidRPr="00BE0ABA" w:rsidRDefault="00BE0ABA" w:rsidP="00FF497C">
      <w:pPr>
        <w:pStyle w:val="ListParagraph"/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7F6DC0FD" w14:textId="634057CA" w:rsidR="001C3ACD" w:rsidRPr="00B63374" w:rsidRDefault="00236457" w:rsidP="00FF497C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BE0ABA">
        <w:rPr>
          <w:rFonts w:ascii="Times New Roman" w:eastAsia="Times New Roman" w:hAnsi="Times New Roman" w:cs="Times New Roman"/>
          <w:spacing w:val="-3"/>
          <w:sz w:val="20"/>
          <w:szCs w:val="20"/>
        </w:rPr>
        <w:t>Research and monitor all City bankruptcies and collection services; prepare appropriate journal entries, reconcile accounts, document information for legal needs and route appropriate records; keep detailed records of approvals, claims and other necessary information. Review, track, adjust, and process delinquent accounts in various areas; contact delinquent accounts with notices and certified letters; coordinate with outside collection agencies as necessary.</w:t>
      </w:r>
    </w:p>
    <w:p w14:paraId="3674CB02" w14:textId="77777777" w:rsidR="00B63374" w:rsidRPr="00B63374" w:rsidRDefault="00B63374" w:rsidP="00FF497C">
      <w:pPr>
        <w:pStyle w:val="ListParagraph"/>
        <w:spacing w:line="240" w:lineRule="auto"/>
        <w:ind w:left="480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2ACA87D2" w14:textId="0B1E9E07" w:rsidR="0009146A" w:rsidRPr="00B63374" w:rsidRDefault="0009146A" w:rsidP="00FF497C">
      <w:pPr>
        <w:pStyle w:val="ListParagraph"/>
        <w:numPr>
          <w:ilvl w:val="0"/>
          <w:numId w:val="4"/>
        </w:num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687FAB">
        <w:rPr>
          <w:rFonts w:ascii="Times New Roman" w:eastAsia="Times New Roman" w:hAnsi="Times New Roman" w:cs="Times New Roman"/>
          <w:spacing w:val="-3"/>
          <w:sz w:val="20"/>
          <w:szCs w:val="20"/>
        </w:rPr>
        <w:t>Perform quarterly audit of vendors for 1099 classification accuracy; maintain documentation to reconcile and issue accurate annual 1099 – Misc. forms and send information to the federal government.</w:t>
      </w:r>
    </w:p>
    <w:p w14:paraId="28367399" w14:textId="5EDD0BF7" w:rsidR="00687FAB" w:rsidRDefault="00687FAB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b/>
          <w:bCs/>
          <w:spacing w:val="-4"/>
          <w:position w:val="-1"/>
          <w:sz w:val="20"/>
          <w:szCs w:val="20"/>
          <w:u w:val="thick" w:color="000000"/>
        </w:rPr>
      </w:pPr>
    </w:p>
    <w:p w14:paraId="7C2E2CF1" w14:textId="269E37BF" w:rsidR="00A62C5C" w:rsidRPr="00687FAB" w:rsidRDefault="00A62C5C" w:rsidP="00A62C5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 w:rsidRPr="00687FAB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 xml:space="preserve">When assigned to 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Police Department</w:t>
      </w:r>
      <w:r w:rsidRPr="00687FAB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  <w:t>:</w:t>
      </w:r>
    </w:p>
    <w:p w14:paraId="127F0227" w14:textId="77777777" w:rsidR="00A62C5C" w:rsidRPr="00687FAB" w:rsidRDefault="00A62C5C" w:rsidP="00A62C5C">
      <w:pPr>
        <w:tabs>
          <w:tab w:val="left" w:pos="460"/>
        </w:tabs>
        <w:spacing w:after="0" w:line="240" w:lineRule="auto"/>
        <w:ind w:right="65"/>
        <w:jc w:val="both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</w:p>
    <w:p w14:paraId="49EFCDA1" w14:textId="2C0B2235" w:rsidR="00517D1D" w:rsidRDefault="00A62C5C" w:rsidP="00517D1D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Perform </w:t>
      </w:r>
      <w:r w:rsidR="00517D1D"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a variety of professional accounting duties involved in the analysis, maintenance and auditing of accounting </w:t>
      </w:r>
      <w:r w:rsidR="00517D1D"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lastRenderedPageBreak/>
        <w:t>and payroll records, financial software, and the preparation of financial summaries and reports; maintain databases and/or spreadsheets for monitoring and tracking financial information.</w:t>
      </w:r>
    </w:p>
    <w:p w14:paraId="422C10B6" w14:textId="77777777" w:rsidR="00517D1D" w:rsidRPr="00B13CC4" w:rsidRDefault="00517D1D" w:rsidP="00B13CC4">
      <w:pPr>
        <w:pStyle w:val="ListParagraph"/>
        <w:ind w:left="480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1BF225B4" w14:textId="77777777" w:rsidR="00517D1D" w:rsidRPr="00B13CC4" w:rsidRDefault="00517D1D" w:rsidP="00A62C5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>Perform general accounting duties including processing invoices, credit card purchases, seized funds, travel authorizations and annual property assessment reports; ensure proper account coding and verify authorizations as needed.</w:t>
      </w:r>
    </w:p>
    <w:p w14:paraId="339D248A" w14:textId="77777777" w:rsidR="00517D1D" w:rsidRPr="00B13CC4" w:rsidRDefault="00517D1D" w:rsidP="00B13CC4">
      <w:pPr>
        <w:pStyle w:val="ListParagrap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D825B86" w14:textId="2B54A403" w:rsidR="00A62C5C" w:rsidRDefault="00517D1D" w:rsidP="00B13CC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Serve as a financial resource to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he Police Department and other various de</w:t>
      </w:r>
      <w:r w:rsidRPr="00517D1D">
        <w:rPr>
          <w:rFonts w:ascii="Times New Roman" w:eastAsia="Times New Roman" w:hAnsi="Times New Roman" w:cs="Times New Roman"/>
          <w:spacing w:val="-3"/>
          <w:sz w:val="20"/>
          <w:szCs w:val="20"/>
        </w:rPr>
        <w:t>partments; investigate and resolve inquiries or complaints from customers or vendors; provide information within area of assignment.</w:t>
      </w:r>
    </w:p>
    <w:p w14:paraId="6B4406E9" w14:textId="77777777" w:rsidR="00A62C5C" w:rsidRPr="00B13CC4" w:rsidRDefault="00A62C5C" w:rsidP="00B13CC4">
      <w:pPr>
        <w:spacing w:after="0"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59D7259A" w14:textId="7EC9DF7B" w:rsidR="00A62C5C" w:rsidRDefault="00A62C5C" w:rsidP="00A62C5C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A62C5C">
        <w:rPr>
          <w:rFonts w:ascii="Times New Roman" w:eastAsia="Times New Roman" w:hAnsi="Times New Roman" w:cs="Times New Roman"/>
          <w:spacing w:val="-3"/>
          <w:sz w:val="20"/>
          <w:szCs w:val="20"/>
        </w:rPr>
        <w:t>Assist with Police Department budget preparation and maintain responsibility for budget adherence.</w:t>
      </w:r>
    </w:p>
    <w:p w14:paraId="18A07150" w14:textId="77777777" w:rsidR="00711BE7" w:rsidRPr="00B13CC4" w:rsidRDefault="00711BE7" w:rsidP="00B13CC4">
      <w:pPr>
        <w:pStyle w:val="ListParagraph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218F7C4E" w14:textId="0F55CE48" w:rsidR="00711BE7" w:rsidRPr="00687FAB" w:rsidRDefault="00711BE7" w:rsidP="00A62C5C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pacing w:val="-3"/>
          <w:sz w:val="20"/>
          <w:szCs w:val="20"/>
        </w:rPr>
      </w:pPr>
      <w:r w:rsidRPr="00711BE7">
        <w:rPr>
          <w:rFonts w:ascii="Times New Roman" w:eastAsia="Times New Roman" w:hAnsi="Times New Roman" w:cs="Times New Roman"/>
          <w:spacing w:val="-3"/>
          <w:sz w:val="20"/>
          <w:szCs w:val="20"/>
        </w:rPr>
        <w:t>Attend and participate in professional group meetings; stay abreast of new trends and regulations in the field of accounting.</w:t>
      </w:r>
    </w:p>
    <w:p w14:paraId="7CFDF6D9" w14:textId="77777777" w:rsidR="00A62C5C" w:rsidRPr="00687FAB" w:rsidRDefault="00A62C5C" w:rsidP="00A62C5C">
      <w:pPr>
        <w:pStyle w:val="ListParagraph"/>
        <w:spacing w:line="240" w:lineRule="auto"/>
        <w:ind w:left="480"/>
        <w:rPr>
          <w:rFonts w:ascii="Times New Roman" w:eastAsia="Times New Roman" w:hAnsi="Times New Roman" w:cs="Times New Roman"/>
          <w:spacing w:val="-3"/>
          <w:sz w:val="20"/>
          <w:szCs w:val="20"/>
        </w:rPr>
      </w:pPr>
    </w:p>
    <w:p w14:paraId="35F3D480" w14:textId="10BF25A9" w:rsidR="00A62C5C" w:rsidRPr="00BE0ABA" w:rsidRDefault="00A62C5C" w:rsidP="00A62C5C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Complete or assist with duties as defined above in Payroll and Accounts Receivable / Accounts Payable sections.</w:t>
      </w:r>
    </w:p>
    <w:p w14:paraId="48F9CFEA" w14:textId="77777777" w:rsidR="00FF497C" w:rsidRDefault="00FF497C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b/>
          <w:bCs/>
          <w:spacing w:val="-4"/>
          <w:position w:val="-1"/>
          <w:sz w:val="20"/>
          <w:szCs w:val="20"/>
          <w:u w:val="thick" w:color="000000"/>
        </w:rPr>
      </w:pPr>
    </w:p>
    <w:p w14:paraId="3091A013" w14:textId="05FCA95C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4"/>
          <w:position w:val="-1"/>
          <w:sz w:val="20"/>
          <w:szCs w:val="20"/>
          <w:u w:val="thick" w:color="000000"/>
        </w:rPr>
        <w:t>Q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U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L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1"/>
          <w:position w:val="-1"/>
          <w:sz w:val="20"/>
          <w:szCs w:val="20"/>
          <w:u w:val="thick" w:color="000000"/>
        </w:rPr>
        <w:t>F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S</w:t>
      </w:r>
    </w:p>
    <w:p w14:paraId="5DB6BD9C" w14:textId="77777777" w:rsidR="001C3ACD" w:rsidRPr="00701A66" w:rsidRDefault="001C3ACD" w:rsidP="00FF497C">
      <w:pPr>
        <w:spacing w:before="2" w:after="0" w:line="240" w:lineRule="auto"/>
        <w:rPr>
          <w:sz w:val="20"/>
          <w:szCs w:val="20"/>
        </w:rPr>
      </w:pPr>
    </w:p>
    <w:p w14:paraId="4694F92A" w14:textId="77777777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K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w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l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ge</w:t>
      </w:r>
      <w:r w:rsidRPr="00701A66">
        <w:rPr>
          <w:rFonts w:ascii="Times New Roman" w:eastAsia="Times New Roman" w:hAnsi="Times New Roman" w:cs="Times New Roman"/>
          <w:b/>
          <w:bCs/>
          <w:spacing w:val="-13"/>
          <w:position w:val="-1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f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</w:rPr>
        <w:t>:</w:t>
      </w:r>
    </w:p>
    <w:p w14:paraId="5C27A4E3" w14:textId="77777777" w:rsidR="001C3ACD" w:rsidRPr="00701A66" w:rsidRDefault="001C3ACD" w:rsidP="00FF497C">
      <w:pPr>
        <w:spacing w:before="7" w:after="0" w:line="240" w:lineRule="auto"/>
        <w:rPr>
          <w:sz w:val="19"/>
          <w:szCs w:val="19"/>
        </w:rPr>
      </w:pPr>
    </w:p>
    <w:p w14:paraId="77ED7021" w14:textId="77777777" w:rsidR="007563FB" w:rsidRPr="00701A66" w:rsidRDefault="007563FB" w:rsidP="00FF497C">
      <w:pPr>
        <w:spacing w:after="0" w:line="240" w:lineRule="auto"/>
        <w:ind w:left="820" w:right="67" w:hanging="7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3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g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3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c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g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ti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.</w:t>
      </w:r>
    </w:p>
    <w:p w14:paraId="6AF38FC2" w14:textId="77777777" w:rsidR="007563FB" w:rsidRPr="00701A66" w:rsidRDefault="007563FB" w:rsidP="00FF497C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s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ces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al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y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proofErr w:type="gramStart"/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proofErr w:type="gramEnd"/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1CDEE35D" w14:textId="77777777" w:rsidR="007563FB" w:rsidRPr="00701A66" w:rsidRDefault="007563FB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G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e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s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i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ca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701A66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i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2DC53131" w14:textId="77777777" w:rsidR="007563FB" w:rsidRPr="00701A66" w:rsidRDefault="007563FB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s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ces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lia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0FCE671" w14:textId="77777777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161B9E">
        <w:rPr>
          <w:rFonts w:ascii="Times New Roman" w:eastAsia="Times New Roman" w:hAnsi="Times New Roman" w:cs="Times New Roman"/>
          <w:spacing w:val="-4"/>
          <w:sz w:val="20"/>
          <w:szCs w:val="20"/>
        </w:rPr>
        <w:t>, accounts payable and accounts receivable processin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1213507" w14:textId="77777777" w:rsidR="001C3ACD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a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h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s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M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71FBF4F4" w14:textId="77777777" w:rsidR="00161B9E" w:rsidRDefault="00161B9E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Principles and practices of vendor management, payment documentation, and related Federal reporting requirements.</w:t>
      </w:r>
    </w:p>
    <w:p w14:paraId="69F12ECE" w14:textId="77777777" w:rsidR="00161B9E" w:rsidRPr="00701A66" w:rsidRDefault="00161B9E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Principles and practices of receivable vendor management, payment processing, and delinquency enforcement.</w:t>
      </w:r>
    </w:p>
    <w:p w14:paraId="649D9795" w14:textId="77777777" w:rsidR="001C3ACD" w:rsidRPr="00701A66" w:rsidRDefault="006455E5" w:rsidP="00FF497C">
      <w:pPr>
        <w:spacing w:after="0" w:line="240" w:lineRule="auto"/>
        <w:ind w:left="120" w:right="1231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Mo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f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c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,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lated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ca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ce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CCD2DE9" w14:textId="77777777" w:rsidR="007563FB" w:rsidRPr="00701A66" w:rsidRDefault="006455E5" w:rsidP="00FF497C">
      <w:pPr>
        <w:spacing w:after="0" w:line="240" w:lineRule="auto"/>
        <w:ind w:left="120" w:right="4048"/>
        <w:rPr>
          <w:rFonts w:ascii="Times New Roman" w:eastAsia="Times New Roman" w:hAnsi="Times New Roman" w:cs="Times New Roman"/>
          <w:spacing w:val="-1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g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,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ll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proofErr w:type="gramStart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r</w:t>
      </w:r>
      <w:proofErr w:type="gramEnd"/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u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.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</w:p>
    <w:p w14:paraId="36670402" w14:textId="77777777" w:rsidR="001C3ACD" w:rsidRPr="00701A66" w:rsidRDefault="006455E5" w:rsidP="00FF497C">
      <w:pPr>
        <w:spacing w:after="0" w:line="240" w:lineRule="auto"/>
        <w:ind w:left="120" w:right="4048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les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s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tter w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proofErr w:type="gramStart"/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proofErr w:type="gramEnd"/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a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45AC2A1D" w14:textId="77777777" w:rsidR="00FF497C" w:rsidRDefault="00FF497C" w:rsidP="00FF497C">
      <w:pPr>
        <w:spacing w:after="0" w:line="240" w:lineRule="auto"/>
        <w:ind w:left="120" w:right="-20"/>
      </w:pPr>
    </w:p>
    <w:p w14:paraId="24D842D2" w14:textId="77777777" w:rsidR="00FF497C" w:rsidRDefault="00FF497C" w:rsidP="00FF497C">
      <w:pPr>
        <w:spacing w:after="0" w:line="240" w:lineRule="auto"/>
        <w:ind w:left="120" w:right="-20"/>
      </w:pPr>
    </w:p>
    <w:p w14:paraId="31132A15" w14:textId="628CE348" w:rsidR="001C3ACD" w:rsidRDefault="006455E5" w:rsidP="00FF497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b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l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y</w:t>
      </w:r>
      <w:r w:rsidRPr="00701A66">
        <w:rPr>
          <w:rFonts w:ascii="Times New Roman" w:eastAsia="Times New Roman" w:hAnsi="Times New Roman" w:cs="Times New Roman"/>
          <w:b/>
          <w:bCs/>
          <w:spacing w:val="-9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</w:p>
    <w:p w14:paraId="51F81AD8" w14:textId="77777777" w:rsidR="00FF497C" w:rsidRPr="00FF497C" w:rsidRDefault="00FF497C" w:rsidP="00FF497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</w:p>
    <w:p w14:paraId="47423B79" w14:textId="77777777" w:rsidR="00672CF8" w:rsidRPr="00701A66" w:rsidRDefault="00C94CD6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Reconcile, verify and balance assigned</w:t>
      </w:r>
      <w:r w:rsidR="00672CF8"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accounts.</w:t>
      </w:r>
    </w:p>
    <w:p w14:paraId="52F0749C" w14:textId="77777777" w:rsidR="00C94CD6" w:rsidRPr="00701A66" w:rsidRDefault="00C94CD6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Identify and correct accounting errors.</w:t>
      </w:r>
    </w:p>
    <w:p w14:paraId="6DB674D6" w14:textId="77777777" w:rsidR="00672CF8" w:rsidRPr="00701A66" w:rsidRDefault="00C94CD6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Maintain a variety of financial records and files. </w:t>
      </w:r>
    </w:p>
    <w:p w14:paraId="0BAD32BA" w14:textId="77777777" w:rsidR="001C3ACD" w:rsidRPr="00701A66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Collect, compile and research information and data.</w:t>
      </w:r>
    </w:p>
    <w:p w14:paraId="0E7FBC26" w14:textId="77777777" w:rsidR="001C3ACD" w:rsidRPr="00701A66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repare and maintain accurate and confidential records and reports.</w:t>
      </w:r>
    </w:p>
    <w:p w14:paraId="5561C895" w14:textId="77777777" w:rsidR="00672CF8" w:rsidRPr="00701A66" w:rsidRDefault="00C94CD6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Interpret and explain financial policies and procedures.</w:t>
      </w:r>
    </w:p>
    <w:p w14:paraId="2358E09C" w14:textId="77777777" w:rsidR="001C3ACD" w:rsidRPr="00701A66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Learn, </w:t>
      </w:r>
      <w:proofErr w:type="gramStart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interpret</w:t>
      </w:r>
      <w:proofErr w:type="gramEnd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and apply pertinent ordinances, laws, codes, regulations, policies and procedures. Operate and use modern office equipment including computer and various software applications. Monitor and track accounting data in assigned area.</w:t>
      </w:r>
    </w:p>
    <w:p w14:paraId="23AD8A67" w14:textId="77777777" w:rsidR="001C3ACD" w:rsidRPr="00701A66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Respond to requests and inquiries from the </w:t>
      </w:r>
      <w:proofErr w:type="gramStart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eneral public</w:t>
      </w:r>
      <w:proofErr w:type="gramEnd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and City staff. Set up and maintain a variety of files and records.</w:t>
      </w:r>
    </w:p>
    <w:p w14:paraId="53A36111" w14:textId="77777777" w:rsidR="001C3ACD" w:rsidRPr="00701A66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Communicate clearly and concisely, both orally and in writing.</w:t>
      </w:r>
    </w:p>
    <w:p w14:paraId="62293C90" w14:textId="20442E4F" w:rsidR="001C3ACD" w:rsidRDefault="006455E5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Establish and maintain effective working relationships with those contacted in the course of work.</w:t>
      </w:r>
    </w:p>
    <w:p w14:paraId="72B15A2C" w14:textId="18DD4325" w:rsidR="00FF497C" w:rsidRDefault="00FF497C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</w:p>
    <w:p w14:paraId="7B65B156" w14:textId="77777777" w:rsidR="00FF497C" w:rsidRPr="00FF497C" w:rsidRDefault="00FF497C" w:rsidP="00FF497C">
      <w:pPr>
        <w:spacing w:before="1" w:after="0" w:line="240" w:lineRule="auto"/>
        <w:ind w:left="120" w:right="986"/>
        <w:rPr>
          <w:rFonts w:ascii="Times New Roman" w:eastAsia="Times New Roman" w:hAnsi="Times New Roman" w:cs="Times New Roman"/>
          <w:spacing w:val="-1"/>
          <w:sz w:val="20"/>
          <w:szCs w:val="20"/>
        </w:rPr>
      </w:pPr>
    </w:p>
    <w:p w14:paraId="63054850" w14:textId="77777777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>x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p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14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d</w:t>
      </w:r>
      <w:r w:rsidRPr="00701A66">
        <w:rPr>
          <w:rFonts w:ascii="Times New Roman" w:eastAsia="Times New Roman" w:hAnsi="Times New Roman" w:cs="Times New Roman"/>
          <w:b/>
          <w:bCs/>
          <w:spacing w:val="-9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n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ng</w:t>
      </w:r>
      <w:r w:rsidRPr="00701A66"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>G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u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l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es</w:t>
      </w:r>
    </w:p>
    <w:p w14:paraId="5CB40365" w14:textId="77777777" w:rsidR="001C3ACD" w:rsidRPr="00701A66" w:rsidRDefault="006455E5" w:rsidP="00FF497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M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i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Re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qu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me</w:t>
      </w:r>
      <w:r w:rsidRPr="00701A66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i/>
          <w:sz w:val="20"/>
          <w:szCs w:val="20"/>
        </w:rPr>
        <w:t>:</w:t>
      </w:r>
    </w:p>
    <w:p w14:paraId="00F32DD6" w14:textId="77777777" w:rsidR="001C3ACD" w:rsidRPr="00701A66" w:rsidRDefault="001C3ACD" w:rsidP="00FF497C">
      <w:pPr>
        <w:spacing w:before="13" w:after="0" w:line="240" w:lineRule="auto"/>
      </w:pPr>
    </w:p>
    <w:p w14:paraId="0C320CB0" w14:textId="77777777" w:rsidR="001C3ACD" w:rsidRPr="004E19E0" w:rsidRDefault="006455E5" w:rsidP="00FF497C">
      <w:pPr>
        <w:spacing w:after="0" w:line="240" w:lineRule="auto"/>
        <w:ind w:left="643" w:right="-20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E</w:t>
      </w:r>
      <w:r w:rsidRPr="004E19E0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>x</w:t>
      </w:r>
      <w:r w:rsidRPr="004E19E0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p</w:t>
      </w:r>
      <w:r w:rsidRPr="004E19E0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4E19E0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r</w:t>
      </w:r>
      <w:r w:rsidRPr="004E19E0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</w:t>
      </w:r>
      <w:r w:rsidRPr="004E19E0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e</w:t>
      </w:r>
      <w:r w:rsidRPr="004E19E0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</w:t>
      </w:r>
      <w:r w:rsidRPr="004E19E0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e</w:t>
      </w:r>
      <w:r w:rsidRPr="004E19E0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</w:p>
    <w:p w14:paraId="40E8DFEE" w14:textId="77777777" w:rsidR="00701A66" w:rsidRPr="004E19E0" w:rsidRDefault="00701A66" w:rsidP="00FF497C">
      <w:pPr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</w:p>
    <w:p w14:paraId="40E37F82" w14:textId="5C27BC26" w:rsidR="001C3ACD" w:rsidRPr="004E19E0" w:rsidRDefault="00672CF8" w:rsidP="00FF497C">
      <w:pPr>
        <w:spacing w:after="0" w:line="240" w:lineRule="auto"/>
        <w:ind w:left="643" w:right="-20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sz w:val="20"/>
          <w:szCs w:val="20"/>
        </w:rPr>
        <w:t>Two</w:t>
      </w:r>
      <w:r w:rsidR="00BA7050" w:rsidRPr="004E19E0">
        <w:rPr>
          <w:rFonts w:ascii="Times New Roman" w:eastAsia="Times New Roman" w:hAnsi="Times New Roman" w:cs="Times New Roman"/>
          <w:sz w:val="20"/>
          <w:szCs w:val="20"/>
        </w:rPr>
        <w:t xml:space="preserve"> (2)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y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a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r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ly</w:t>
      </w:r>
      <w:r w:rsidRPr="004E19E0">
        <w:rPr>
          <w:rFonts w:ascii="Times New Roman" w:eastAsia="Times New Roman" w:hAnsi="Times New Roman" w:cs="Times New Roman"/>
          <w:spacing w:val="-1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s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p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i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x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u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4E19E0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 xml:space="preserve">r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455E5" w:rsidRPr="004E19E0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i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n</w:t>
      </w:r>
      <w:r w:rsidR="006455E5" w:rsidRPr="004E19E0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c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l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ud</w:t>
      </w:r>
      <w:r w:rsidR="006455E5" w:rsidRPr="004E19E0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i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n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g</w:t>
      </w:r>
      <w:r w:rsidR="006455E5" w:rsidRPr="004E19E0">
        <w:rPr>
          <w:rFonts w:ascii="Times New Roman" w:eastAsia="Times New Roman" w:hAnsi="Times New Roman" w:cs="Times New Roman"/>
          <w:spacing w:val="-14"/>
          <w:position w:val="-1"/>
          <w:sz w:val="20"/>
          <w:szCs w:val="20"/>
        </w:rPr>
        <w:t xml:space="preserve"> </w:t>
      </w:r>
      <w:r w:rsidR="00161B9E" w:rsidRPr="004E19E0">
        <w:rPr>
          <w:rFonts w:ascii="Times New Roman" w:eastAsia="Times New Roman" w:hAnsi="Times New Roman" w:cs="Times New Roman"/>
          <w:spacing w:val="-14"/>
          <w:position w:val="-1"/>
          <w:sz w:val="20"/>
          <w:szCs w:val="20"/>
        </w:rPr>
        <w:t xml:space="preserve">accounts payable, accounts receivable, and 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p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a</w:t>
      </w:r>
      <w:r w:rsidR="006455E5" w:rsidRPr="004E19E0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y</w:t>
      </w:r>
      <w:r w:rsidR="006455E5" w:rsidRPr="004E19E0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r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o</w:t>
      </w:r>
      <w:r w:rsidR="006455E5" w:rsidRPr="004E19E0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l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l</w:t>
      </w:r>
      <w:r w:rsidR="006455E5" w:rsidRPr="004E19E0">
        <w:rPr>
          <w:rFonts w:ascii="Times New Roman" w:eastAsia="Times New Roman" w:hAnsi="Times New Roman" w:cs="Times New Roman"/>
          <w:spacing w:val="-11"/>
          <w:position w:val="-1"/>
          <w:sz w:val="20"/>
          <w:szCs w:val="20"/>
        </w:rPr>
        <w:t xml:space="preserve"> 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 w:rsidR="006455E5" w:rsidRPr="004E19E0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x</w:t>
      </w:r>
      <w:r w:rsidR="006455E5" w:rsidRPr="004E19E0">
        <w:rPr>
          <w:rFonts w:ascii="Times New Roman" w:eastAsia="Times New Roman" w:hAnsi="Times New Roman" w:cs="Times New Roman"/>
          <w:spacing w:val="-1"/>
          <w:position w:val="-1"/>
          <w:sz w:val="20"/>
          <w:szCs w:val="20"/>
        </w:rPr>
        <w:t>p</w:t>
      </w:r>
      <w:r w:rsidR="006455E5" w:rsidRPr="004E19E0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r</w:t>
      </w:r>
      <w:r w:rsidR="006455E5" w:rsidRPr="004E19E0">
        <w:rPr>
          <w:rFonts w:ascii="Times New Roman" w:eastAsia="Times New Roman" w:hAnsi="Times New Roman" w:cs="Times New Roman"/>
          <w:spacing w:val="-3"/>
          <w:position w:val="-1"/>
          <w:sz w:val="20"/>
          <w:szCs w:val="20"/>
        </w:rPr>
        <w:t>i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e</w:t>
      </w:r>
      <w:r w:rsidR="006455E5" w:rsidRPr="004E19E0">
        <w:rPr>
          <w:rFonts w:ascii="Times New Roman" w:eastAsia="Times New Roman" w:hAnsi="Times New Roman" w:cs="Times New Roman"/>
          <w:spacing w:val="-4"/>
          <w:position w:val="-1"/>
          <w:sz w:val="20"/>
          <w:szCs w:val="20"/>
        </w:rPr>
        <w:t>n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c</w:t>
      </w:r>
      <w:r w:rsidR="006455E5" w:rsidRPr="004E19E0">
        <w:rPr>
          <w:rFonts w:ascii="Times New Roman" w:eastAsia="Times New Roman" w:hAnsi="Times New Roman" w:cs="Times New Roman"/>
          <w:spacing w:val="-2"/>
          <w:position w:val="-1"/>
          <w:sz w:val="20"/>
          <w:szCs w:val="20"/>
        </w:rPr>
        <w:t>e</w:t>
      </w:r>
      <w:r w:rsidR="006455E5" w:rsidRPr="004E19E0">
        <w:rPr>
          <w:rFonts w:ascii="Times New Roman" w:eastAsia="Times New Roman" w:hAnsi="Times New Roman" w:cs="Times New Roman"/>
          <w:position w:val="-1"/>
          <w:sz w:val="20"/>
          <w:szCs w:val="20"/>
        </w:rPr>
        <w:t>.</w:t>
      </w:r>
    </w:p>
    <w:p w14:paraId="729F7417" w14:textId="77777777" w:rsidR="001C3ACD" w:rsidRPr="004E19E0" w:rsidRDefault="001C3ACD" w:rsidP="00FF497C">
      <w:pPr>
        <w:spacing w:before="6" w:after="0" w:line="240" w:lineRule="auto"/>
        <w:rPr>
          <w:sz w:val="20"/>
          <w:szCs w:val="20"/>
        </w:rPr>
      </w:pPr>
    </w:p>
    <w:p w14:paraId="6A359CB3" w14:textId="77777777" w:rsidR="001C3ACD" w:rsidRPr="004E19E0" w:rsidRDefault="006455E5" w:rsidP="00FF497C">
      <w:pPr>
        <w:spacing w:before="33" w:after="0" w:line="240" w:lineRule="auto"/>
        <w:ind w:left="643" w:right="-20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T</w:t>
      </w:r>
      <w:r w:rsidRPr="004E19E0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r</w:t>
      </w:r>
      <w:r w:rsidRPr="004E19E0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a</w:t>
      </w:r>
      <w:r w:rsidRPr="004E19E0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i</w:t>
      </w:r>
      <w:r w:rsidRPr="004E19E0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nin</w:t>
      </w:r>
      <w:r w:rsidRPr="004E19E0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g</w:t>
      </w:r>
      <w:r w:rsidRPr="004E19E0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</w:rPr>
        <w:t>:</w:t>
      </w:r>
    </w:p>
    <w:p w14:paraId="25C97318" w14:textId="77777777" w:rsidR="001C3ACD" w:rsidRPr="004E19E0" w:rsidRDefault="001C3ACD" w:rsidP="00FF497C">
      <w:pPr>
        <w:spacing w:before="4" w:after="0" w:line="240" w:lineRule="auto"/>
        <w:rPr>
          <w:sz w:val="19"/>
          <w:szCs w:val="19"/>
        </w:rPr>
      </w:pPr>
    </w:p>
    <w:p w14:paraId="3C51210F" w14:textId="77777777" w:rsidR="00672CF8" w:rsidRPr="004E19E0" w:rsidRDefault="00672CF8" w:rsidP="00FF497C">
      <w:pPr>
        <w:spacing w:after="0" w:line="240" w:lineRule="auto"/>
        <w:ind w:left="624" w:right="64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c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'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n</w:t>
      </w:r>
      <w:r w:rsidRPr="004E19E0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r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t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ll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3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ve</w:t>
      </w:r>
      <w:r w:rsidRPr="004E19E0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4E19E0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25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4E19E0">
        <w:rPr>
          <w:rFonts w:ascii="Times New Roman" w:eastAsia="Times New Roman" w:hAnsi="Times New Roman" w:cs="Times New Roman"/>
          <w:spacing w:val="30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4E19E0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cc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u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g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4E19E0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t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1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e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l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F6DFEEA" w14:textId="77777777" w:rsidR="001C3ACD" w:rsidRPr="004E19E0" w:rsidRDefault="001C3ACD" w:rsidP="00FF497C">
      <w:pPr>
        <w:spacing w:before="11" w:after="0" w:line="240" w:lineRule="auto"/>
      </w:pPr>
    </w:p>
    <w:p w14:paraId="09D90EE8" w14:textId="77777777" w:rsidR="001C3ACD" w:rsidRPr="004E19E0" w:rsidRDefault="006455E5" w:rsidP="00FF497C">
      <w:pPr>
        <w:spacing w:after="0" w:line="240" w:lineRule="auto"/>
        <w:ind w:left="120" w:right="-20" w:firstLine="504"/>
        <w:rPr>
          <w:rFonts w:ascii="Times New Roman" w:eastAsia="Times New Roman" w:hAnsi="Times New Roman" w:cs="Times New Roman"/>
          <w:sz w:val="20"/>
          <w:szCs w:val="20"/>
        </w:rPr>
      </w:pP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ti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1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x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t</w:t>
      </w:r>
      <w:r w:rsidRPr="004E19E0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qu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ay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4E19E0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4E19E0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4E19E0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4E19E0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731569FB" w14:textId="77777777" w:rsidR="004E19E0" w:rsidRPr="004E19E0" w:rsidRDefault="004E19E0" w:rsidP="00FF497C">
      <w:pPr>
        <w:spacing w:after="0" w:line="240" w:lineRule="auto"/>
        <w:ind w:left="120" w:right="-20"/>
        <w:rPr>
          <w:sz w:val="20"/>
          <w:szCs w:val="20"/>
        </w:rPr>
      </w:pPr>
    </w:p>
    <w:p w14:paraId="44A09C7F" w14:textId="77777777" w:rsidR="004E19E0" w:rsidRPr="004E19E0" w:rsidRDefault="004E19E0" w:rsidP="00FF497C">
      <w:pPr>
        <w:pStyle w:val="NormalWeb"/>
        <w:shd w:val="clear" w:color="auto" w:fill="FFFFFF"/>
        <w:spacing w:before="240" w:beforeAutospacing="0" w:after="240" w:afterAutospacing="0"/>
        <w:ind w:firstLine="624"/>
        <w:rPr>
          <w:sz w:val="20"/>
          <w:szCs w:val="20"/>
        </w:rPr>
      </w:pPr>
      <w:r w:rsidRPr="004E19E0">
        <w:rPr>
          <w:rStyle w:val="Strong"/>
          <w:sz w:val="20"/>
          <w:szCs w:val="20"/>
          <w:u w:val="single"/>
        </w:rPr>
        <w:t>License or Certificate</w:t>
      </w:r>
    </w:p>
    <w:p w14:paraId="60A09F22" w14:textId="77777777" w:rsidR="004E19E0" w:rsidRPr="004E19E0" w:rsidRDefault="004E19E0" w:rsidP="00FF497C">
      <w:pPr>
        <w:pStyle w:val="NormalWeb"/>
        <w:shd w:val="clear" w:color="auto" w:fill="FFFFFF"/>
        <w:spacing w:before="0" w:beforeAutospacing="0" w:after="0" w:afterAutospacing="0"/>
        <w:ind w:firstLine="624"/>
        <w:rPr>
          <w:sz w:val="20"/>
          <w:szCs w:val="20"/>
        </w:rPr>
      </w:pPr>
      <w:r w:rsidRPr="004E19E0">
        <w:rPr>
          <w:sz w:val="20"/>
          <w:szCs w:val="20"/>
        </w:rPr>
        <w:t>Possession of, or ability to obtain, a valid Colorado driver's license.</w:t>
      </w:r>
    </w:p>
    <w:p w14:paraId="24D5B66C" w14:textId="77777777" w:rsidR="00FF497C" w:rsidRDefault="00FF497C" w:rsidP="00FF497C">
      <w:pPr>
        <w:spacing w:after="0" w:line="240" w:lineRule="auto"/>
        <w:ind w:left="120" w:right="-20"/>
        <w:rPr>
          <w:sz w:val="20"/>
          <w:szCs w:val="20"/>
        </w:rPr>
      </w:pPr>
    </w:p>
    <w:p w14:paraId="32343600" w14:textId="77777777" w:rsidR="004E19E0" w:rsidRDefault="004E19E0" w:rsidP="00FF497C">
      <w:pPr>
        <w:spacing w:after="0" w:line="240" w:lineRule="auto"/>
        <w:ind w:left="120" w:right="-20"/>
        <w:rPr>
          <w:sz w:val="20"/>
          <w:szCs w:val="20"/>
        </w:rPr>
      </w:pPr>
    </w:p>
    <w:p w14:paraId="4E65CBFC" w14:textId="178FC709" w:rsidR="001C3ACD" w:rsidRPr="00701A66" w:rsidRDefault="006455E5" w:rsidP="00FF497C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W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KI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G</w:t>
      </w:r>
      <w:r w:rsidRPr="00701A66">
        <w:rPr>
          <w:rFonts w:ascii="Times New Roman" w:eastAsia="Times New Roman" w:hAnsi="Times New Roman" w:cs="Times New Roman"/>
          <w:b/>
          <w:bCs/>
          <w:spacing w:val="-17"/>
          <w:position w:val="-1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IT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S</w:t>
      </w:r>
    </w:p>
    <w:p w14:paraId="324F64C7" w14:textId="77777777" w:rsidR="001C3ACD" w:rsidRPr="00701A66" w:rsidRDefault="001C3ACD" w:rsidP="00FF497C">
      <w:pPr>
        <w:spacing w:before="7" w:after="0" w:line="240" w:lineRule="auto"/>
        <w:rPr>
          <w:sz w:val="19"/>
          <w:szCs w:val="19"/>
        </w:rPr>
      </w:pPr>
    </w:p>
    <w:p w14:paraId="2ADA0527" w14:textId="77777777" w:rsidR="001C3ACD" w:rsidRPr="00701A66" w:rsidRDefault="006455E5" w:rsidP="00FF497C">
      <w:pPr>
        <w:spacing w:before="3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En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v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2"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5"/>
          <w:position w:val="-1"/>
          <w:sz w:val="20"/>
          <w:szCs w:val="20"/>
          <w:u w:val="thick" w:color="000000"/>
        </w:rPr>
        <w:t>m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e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al</w:t>
      </w:r>
      <w:r w:rsidRPr="00701A66">
        <w:rPr>
          <w:rFonts w:ascii="Times New Roman" w:eastAsia="Times New Roman" w:hAnsi="Times New Roman" w:cs="Times New Roman"/>
          <w:b/>
          <w:bCs/>
          <w:spacing w:val="-14"/>
          <w:position w:val="-1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d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2"/>
          <w:position w:val="-1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-1"/>
          <w:position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position w:val="-1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3"/>
          <w:position w:val="-1"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position w:val="-1"/>
          <w:sz w:val="20"/>
          <w:szCs w:val="20"/>
        </w:rPr>
        <w:t>:</w:t>
      </w:r>
    </w:p>
    <w:p w14:paraId="0904815D" w14:textId="77777777" w:rsidR="001C3ACD" w:rsidRPr="00701A66" w:rsidRDefault="001C3ACD" w:rsidP="00FF497C">
      <w:pPr>
        <w:spacing w:before="2" w:after="0" w:line="240" w:lineRule="auto"/>
        <w:rPr>
          <w:sz w:val="20"/>
          <w:szCs w:val="20"/>
        </w:rPr>
      </w:pPr>
    </w:p>
    <w:p w14:paraId="39622408" w14:textId="77777777" w:rsidR="00DA4A46" w:rsidRDefault="006455E5" w:rsidP="00FF497C">
      <w:pPr>
        <w:spacing w:before="33" w:after="0" w:line="240" w:lineRule="auto"/>
        <w:ind w:left="120" w:right="4300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</w:p>
    <w:p w14:paraId="0CE3783F" w14:textId="050D1429" w:rsidR="001C3ACD" w:rsidRPr="00701A66" w:rsidRDefault="00DA4A46" w:rsidP="00FF497C">
      <w:pPr>
        <w:spacing w:before="33" w:after="0" w:line="240" w:lineRule="auto"/>
        <w:ind w:left="120" w:right="43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br/>
      </w:r>
      <w:r w:rsidR="006455E5"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Off</w:t>
      </w:r>
      <w:r w:rsidR="006455E5"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6455E5"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="006455E5"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="006455E5"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="006455E5"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="006455E5"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6455E5"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v</w:t>
      </w:r>
      <w:r w:rsidR="006455E5"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="006455E5"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="006455E5"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6455E5"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6455E5"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="006455E5"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="006455E5"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="006455E5"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.</w:t>
      </w:r>
    </w:p>
    <w:p w14:paraId="0D88C9DA" w14:textId="77777777" w:rsidR="001C3ACD" w:rsidRPr="00701A66" w:rsidRDefault="001C3ACD" w:rsidP="00FF497C">
      <w:pPr>
        <w:spacing w:before="11" w:after="0" w:line="240" w:lineRule="auto"/>
        <w:rPr>
          <w:sz w:val="26"/>
          <w:szCs w:val="26"/>
        </w:rPr>
      </w:pPr>
    </w:p>
    <w:p w14:paraId="53B4762D" w14:textId="77777777" w:rsidR="001C3ACD" w:rsidRPr="00701A66" w:rsidRDefault="006455E5" w:rsidP="00FF497C">
      <w:pPr>
        <w:spacing w:before="33" w:after="0" w:line="240" w:lineRule="auto"/>
        <w:ind w:left="120" w:right="7719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P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h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y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s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thick" w:color="000000"/>
        </w:rPr>
        <w:t>a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l</w:t>
      </w:r>
      <w:r w:rsidRPr="00701A66">
        <w:rPr>
          <w:rFonts w:ascii="Times New Roman" w:eastAsia="Times New Roman" w:hAnsi="Times New Roman" w:cs="Times New Roman"/>
          <w:b/>
          <w:bCs/>
          <w:spacing w:val="-12"/>
          <w:sz w:val="20"/>
          <w:szCs w:val="20"/>
          <w:u w:val="thick" w:color="00000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C</w:t>
      </w:r>
      <w:r w:rsidRPr="00701A66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di</w:t>
      </w:r>
      <w:r w:rsidRPr="00701A66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  <w:u w:val="thick" w:color="000000"/>
        </w:rPr>
        <w:t>t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i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thick" w:color="00000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u w:val="thick" w:color="000000"/>
        </w:rPr>
        <w:t>n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4D268F36" w14:textId="77777777" w:rsidR="001C3ACD" w:rsidRPr="00701A66" w:rsidRDefault="001C3ACD" w:rsidP="00FF497C">
      <w:pPr>
        <w:spacing w:before="11" w:after="0" w:line="240" w:lineRule="auto"/>
      </w:pPr>
    </w:p>
    <w:p w14:paraId="5B50F5EA" w14:textId="77777777" w:rsidR="001C3ACD" w:rsidRPr="00701A66" w:rsidRDefault="006455E5" w:rsidP="00FF497C">
      <w:pPr>
        <w:spacing w:after="0" w:line="240" w:lineRule="auto"/>
        <w:ind w:left="120" w:right="7265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r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z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4BF6F00B" w14:textId="77777777" w:rsidR="001C3ACD" w:rsidRPr="00701A66" w:rsidRDefault="001C3ACD" w:rsidP="00FF497C">
      <w:pPr>
        <w:spacing w:before="9" w:after="0" w:line="240" w:lineRule="auto"/>
      </w:pPr>
    </w:p>
    <w:p w14:paraId="5B63AE43" w14:textId="77777777" w:rsidR="001C3ACD" w:rsidRPr="00701A66" w:rsidRDefault="006455E5" w:rsidP="00FF497C">
      <w:pPr>
        <w:spacing w:after="0" w:line="240" w:lineRule="auto"/>
        <w:ind w:left="120" w:right="68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Seden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ry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x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1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0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c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/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e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e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 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 to</w:t>
      </w:r>
      <w:r w:rsidRPr="00701A66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,</w:t>
      </w:r>
      <w:r w:rsidRPr="00701A66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l</w:t>
      </w:r>
      <w:r w:rsidRPr="00701A66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b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hu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bo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701A66">
        <w:rPr>
          <w:rFonts w:ascii="Times New Roman" w:eastAsia="Times New Roman" w:hAnsi="Times New Roman" w:cs="Times New Roman"/>
          <w:spacing w:val="1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y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v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es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e. </w:t>
      </w:r>
      <w:r w:rsidRPr="00701A66">
        <w:rPr>
          <w:rFonts w:ascii="Times New Roman" w:eastAsia="Times New Roman" w:hAnsi="Times New Roman" w:cs="Times New Roman"/>
          <w:spacing w:val="4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1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ui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1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proofErr w:type="gramStart"/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c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proofErr w:type="gramEnd"/>
      <w:r w:rsidRPr="00701A66"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ll</w:t>
      </w:r>
      <w:r w:rsidRPr="00701A66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er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a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t.</w:t>
      </w:r>
    </w:p>
    <w:p w14:paraId="1A211922" w14:textId="77777777" w:rsidR="001C3ACD" w:rsidRPr="00701A66" w:rsidRDefault="001C3ACD" w:rsidP="00FF497C">
      <w:pPr>
        <w:spacing w:before="8" w:after="0" w:line="240" w:lineRule="auto"/>
      </w:pPr>
    </w:p>
    <w:p w14:paraId="02CDEA33" w14:textId="77777777" w:rsidR="001C3ACD" w:rsidRPr="00701A66" w:rsidRDefault="006455E5" w:rsidP="00FF497C">
      <w:pPr>
        <w:spacing w:after="0" w:line="240" w:lineRule="auto"/>
        <w:ind w:left="120" w:right="67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a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c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t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1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x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y</w:t>
      </w:r>
      <w:r w:rsidRPr="00701A66"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cc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b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’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o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d </w:t>
      </w:r>
      <w:proofErr w:type="gramStart"/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y</w:t>
      </w:r>
      <w:r w:rsidRPr="00701A66"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>s</w:t>
      </w:r>
      <w:proofErr w:type="gramEnd"/>
      <w:r w:rsidRPr="00701A66">
        <w:rPr>
          <w:rFonts w:ascii="Times New Roman" w:eastAsia="Times New Roman" w:hAnsi="Times New Roman" w:cs="Times New Roman"/>
          <w:sz w:val="20"/>
          <w:szCs w:val="20"/>
        </w:rPr>
        <w:t>:</w:t>
      </w:r>
    </w:p>
    <w:p w14:paraId="309E4686" w14:textId="77777777" w:rsidR="001C3ACD" w:rsidRPr="00701A66" w:rsidRDefault="001C3ACD" w:rsidP="00FF497C">
      <w:pPr>
        <w:spacing w:before="11" w:after="0" w:line="240" w:lineRule="auto"/>
      </w:pPr>
    </w:p>
    <w:p w14:paraId="43044BAA" w14:textId="77777777" w:rsidR="001C3ACD" w:rsidRDefault="006455E5" w:rsidP="00FF497C">
      <w:pPr>
        <w:spacing w:after="0" w:line="240" w:lineRule="auto"/>
        <w:ind w:left="120" w:right="64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le</w:t>
      </w:r>
      <w:r w:rsidRPr="00701A66">
        <w:rPr>
          <w:rFonts w:ascii="Times New Roman" w:eastAsia="Times New Roman" w:hAnsi="Times New Roman" w:cs="Times New Roman"/>
          <w:spacing w:val="2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2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2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j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b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e</w:t>
      </w:r>
      <w:r w:rsidRPr="00701A66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2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701A66">
        <w:rPr>
          <w:rFonts w:ascii="Times New Roman" w:eastAsia="Times New Roman" w:hAnsi="Times New Roman" w:cs="Times New Roman"/>
          <w:spacing w:val="2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t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28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r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701A66">
        <w:rPr>
          <w:rFonts w:ascii="Times New Roman" w:eastAsia="Times New Roman" w:hAnsi="Times New Roman" w:cs="Times New Roman"/>
          <w:spacing w:val="2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e</w:t>
      </w:r>
      <w:r w:rsidRPr="00701A66"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a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701A66">
        <w:rPr>
          <w:rFonts w:ascii="Times New Roman" w:eastAsia="Times New Roman" w:hAnsi="Times New Roman" w:cs="Times New Roman"/>
          <w:spacing w:val="7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e,</w:t>
      </w:r>
      <w:r w:rsidRPr="00701A66">
        <w:rPr>
          <w:rFonts w:ascii="Times New Roman" w:eastAsia="Times New Roman" w:hAnsi="Times New Roman" w:cs="Times New Roman"/>
          <w:spacing w:val="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a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a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proofErr w:type="gramStart"/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proofErr w:type="gramEnd"/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a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6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titi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i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ct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o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k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e</w:t>
      </w:r>
      <w:r w:rsidRPr="00701A66">
        <w:rPr>
          <w:rFonts w:ascii="Times New Roman" w:eastAsia="Times New Roman" w:hAnsi="Times New Roman" w:cs="Times New Roman"/>
          <w:spacing w:val="-4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701A66">
        <w:rPr>
          <w:rFonts w:ascii="Times New Roman" w:eastAsia="Times New Roman" w:hAnsi="Times New Roman" w:cs="Times New Roman"/>
          <w:spacing w:val="4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y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e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s al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o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701A66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 xml:space="preserve">to 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701A6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li</w:t>
      </w:r>
      <w:r w:rsidRPr="00701A66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701A66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Pr="00701A66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Pr="00701A66"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 w:rsidRPr="00701A66">
        <w:rPr>
          <w:rFonts w:ascii="Times New Roman" w:eastAsia="Times New Roman" w:hAnsi="Times New Roman" w:cs="Times New Roman"/>
          <w:sz w:val="20"/>
          <w:szCs w:val="20"/>
        </w:rPr>
        <w:t>.</w:t>
      </w:r>
    </w:p>
    <w:sectPr w:rsidR="001C3ACD">
      <w:headerReference w:type="default" r:id="rId8"/>
      <w:footerReference w:type="default" r:id="rId9"/>
      <w:pgSz w:w="12240" w:h="15840"/>
      <w:pgMar w:top="1460" w:right="1320" w:bottom="920" w:left="1320" w:header="746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41F64" w14:textId="77777777" w:rsidR="00183F48" w:rsidRDefault="00183F48">
      <w:pPr>
        <w:spacing w:after="0" w:line="240" w:lineRule="auto"/>
      </w:pPr>
      <w:r>
        <w:separator/>
      </w:r>
    </w:p>
  </w:endnote>
  <w:endnote w:type="continuationSeparator" w:id="0">
    <w:p w14:paraId="1CB90962" w14:textId="77777777" w:rsidR="00183F48" w:rsidRDefault="00183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B667A" w14:textId="77777777" w:rsidR="00EF382B" w:rsidRDefault="00964A6B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1197C65" wp14:editId="29C629F3">
              <wp:simplePos x="0" y="0"/>
              <wp:positionH relativeFrom="page">
                <wp:posOffset>3631565</wp:posOffset>
              </wp:positionH>
              <wp:positionV relativeFrom="page">
                <wp:posOffset>9454515</wp:posOffset>
              </wp:positionV>
              <wp:extent cx="334645" cy="151765"/>
              <wp:effectExtent l="2540" t="0" r="0" b="444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464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B8BCBF" w14:textId="77777777" w:rsidR="00EF382B" w:rsidRDefault="00EF382B">
                          <w:pPr>
                            <w:spacing w:after="0" w:line="224" w:lineRule="exact"/>
                            <w:ind w:left="4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A566B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197C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5.95pt;margin-top:744.45pt;width:26.35pt;height:11.9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" filled="f" stroked="f">
              <v:textbox inset="0,0,0,0">
                <w:txbxContent>
                  <w:p w14:paraId="3BB8BCBF" w14:textId="77777777" w:rsidR="00EF382B" w:rsidRDefault="00EF382B">
                    <w:pPr>
                      <w:spacing w:after="0" w:line="224" w:lineRule="exact"/>
                      <w:ind w:left="4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A566B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3</w:t>
                    </w:r>
                    <w:r>
                      <w:fldChar w:fldCharType="end"/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o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2442166" wp14:editId="7AC222E3">
              <wp:simplePos x="0" y="0"/>
              <wp:positionH relativeFrom="page">
                <wp:posOffset>5930265</wp:posOffset>
              </wp:positionH>
              <wp:positionV relativeFrom="page">
                <wp:posOffset>9454515</wp:posOffset>
              </wp:positionV>
              <wp:extent cx="477520" cy="151765"/>
              <wp:effectExtent l="0" t="0" r="2540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752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BA6AD2" w14:textId="66E27798" w:rsidR="00EF382B" w:rsidRDefault="00EF382B">
                          <w:pPr>
                            <w:spacing w:after="0" w:line="224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0</w:t>
                          </w:r>
                          <w:r w:rsidR="00B63374"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1/08/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442166" id="Text Box 1" o:spid="_x0000_s1027" type="#_x0000_t202" style="position:absolute;margin-left:466.95pt;margin-top:744.45pt;width:37.6pt;height:11.9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" filled="f" stroked="f">
              <v:textbox inset="0,0,0,0">
                <w:txbxContent>
                  <w:p w14:paraId="2CBA6AD2" w14:textId="66E27798" w:rsidR="00EF382B" w:rsidRDefault="00EF382B">
                    <w:pPr>
                      <w:spacing w:after="0" w:line="224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0</w:t>
                    </w:r>
                    <w:r w:rsidR="00B63374"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1/08/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67681" w14:textId="77777777" w:rsidR="00183F48" w:rsidRDefault="00183F48">
      <w:pPr>
        <w:spacing w:after="0" w:line="240" w:lineRule="auto"/>
      </w:pPr>
      <w:r>
        <w:separator/>
      </w:r>
    </w:p>
  </w:footnote>
  <w:footnote w:type="continuationSeparator" w:id="0">
    <w:p w14:paraId="7DEF2D74" w14:textId="77777777" w:rsidR="00183F48" w:rsidRDefault="00183F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A30AD" w14:textId="69882048" w:rsidR="004E19E0" w:rsidRPr="004E19E0" w:rsidRDefault="004E19E0" w:rsidP="004E19E0">
    <w:pPr>
      <w:spacing w:after="0" w:line="200" w:lineRule="exact"/>
      <w:jc w:val="center"/>
      <w:rPr>
        <w:rFonts w:ascii="Times New Roman" w:hAnsi="Times New Roman" w:cs="Times New Roman"/>
        <w:b/>
        <w:bCs/>
      </w:rPr>
    </w:pPr>
    <w:r w:rsidRPr="004E19E0">
      <w:rPr>
        <w:rFonts w:ascii="Times New Roman" w:hAnsi="Times New Roman" w:cs="Times New Roman"/>
        <w:b/>
        <w:bCs/>
      </w:rPr>
      <w:t>CITY OF GRAND JUNCTION</w:t>
    </w:r>
  </w:p>
  <w:p w14:paraId="1045D72F" w14:textId="625CED7B" w:rsidR="004E19E0" w:rsidRPr="004E19E0" w:rsidRDefault="004E19E0" w:rsidP="004E19E0">
    <w:pPr>
      <w:spacing w:after="0" w:line="200" w:lineRule="exact"/>
      <w:jc w:val="center"/>
      <w:rPr>
        <w:rFonts w:ascii="Times New Roman" w:hAnsi="Times New Roman" w:cs="Times New Roman"/>
        <w:b/>
        <w:bCs/>
      </w:rPr>
    </w:pPr>
  </w:p>
  <w:p w14:paraId="220F657F" w14:textId="4E71ACF2" w:rsidR="004E19E0" w:rsidRPr="004E19E0" w:rsidRDefault="004E19E0" w:rsidP="004E19E0">
    <w:pPr>
      <w:spacing w:after="0" w:line="200" w:lineRule="exact"/>
      <w:jc w:val="center"/>
      <w:rPr>
        <w:rFonts w:ascii="Times New Roman" w:hAnsi="Times New Roman" w:cs="Times New Roman"/>
        <w:b/>
        <w:bCs/>
      </w:rPr>
    </w:pPr>
    <w:r w:rsidRPr="004E19E0">
      <w:rPr>
        <w:rFonts w:ascii="Times New Roman" w:hAnsi="Times New Roman" w:cs="Times New Roman"/>
        <w:b/>
        <w:bCs/>
      </w:rPr>
      <w:t>ACCOUNTANT/ANALYST I</w:t>
    </w:r>
  </w:p>
  <w:p w14:paraId="459BC01D" w14:textId="77777777" w:rsidR="004E19E0" w:rsidRPr="004E19E0" w:rsidRDefault="004E19E0" w:rsidP="004E19E0">
    <w:pPr>
      <w:spacing w:after="0" w:line="200" w:lineRule="exact"/>
      <w:jc w:val="center"/>
      <w:rPr>
        <w:rFonts w:ascii="Times New Roman" w:hAnsi="Times New Roman" w:cs="Times New Roman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760E6"/>
    <w:multiLevelType w:val="hybridMultilevel"/>
    <w:tmpl w:val="EEE0C762"/>
    <w:lvl w:ilvl="0" w:tplc="7ECA6E88">
      <w:start w:val="1"/>
      <w:numFmt w:val="decimal"/>
      <w:lvlText w:val="%1."/>
      <w:lvlJc w:val="left"/>
      <w:pPr>
        <w:ind w:left="4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1429228E"/>
    <w:multiLevelType w:val="hybridMultilevel"/>
    <w:tmpl w:val="C6A8C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E12538"/>
    <w:multiLevelType w:val="hybridMultilevel"/>
    <w:tmpl w:val="B1D82E36"/>
    <w:lvl w:ilvl="0" w:tplc="19D69E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4D922A3C"/>
    <w:multiLevelType w:val="hybridMultilevel"/>
    <w:tmpl w:val="B1D82E36"/>
    <w:lvl w:ilvl="0" w:tplc="19D69E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F6E61D3"/>
    <w:multiLevelType w:val="hybridMultilevel"/>
    <w:tmpl w:val="EEE0C762"/>
    <w:lvl w:ilvl="0" w:tplc="FFFFFFFF">
      <w:start w:val="1"/>
      <w:numFmt w:val="decimal"/>
      <w:lvlText w:val="%1."/>
      <w:lvlJc w:val="left"/>
      <w:pPr>
        <w:ind w:left="4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200" w:hanging="360"/>
      </w:pPr>
    </w:lvl>
    <w:lvl w:ilvl="2" w:tplc="FFFFFFFF" w:tentative="1">
      <w:start w:val="1"/>
      <w:numFmt w:val="lowerRoman"/>
      <w:lvlText w:val="%3."/>
      <w:lvlJc w:val="right"/>
      <w:pPr>
        <w:ind w:left="1920" w:hanging="180"/>
      </w:pPr>
    </w:lvl>
    <w:lvl w:ilvl="3" w:tplc="FFFFFFFF" w:tentative="1">
      <w:start w:val="1"/>
      <w:numFmt w:val="decimal"/>
      <w:lvlText w:val="%4."/>
      <w:lvlJc w:val="left"/>
      <w:pPr>
        <w:ind w:left="2640" w:hanging="360"/>
      </w:pPr>
    </w:lvl>
    <w:lvl w:ilvl="4" w:tplc="FFFFFFFF" w:tentative="1">
      <w:start w:val="1"/>
      <w:numFmt w:val="lowerLetter"/>
      <w:lvlText w:val="%5."/>
      <w:lvlJc w:val="left"/>
      <w:pPr>
        <w:ind w:left="3360" w:hanging="360"/>
      </w:pPr>
    </w:lvl>
    <w:lvl w:ilvl="5" w:tplc="FFFFFFFF" w:tentative="1">
      <w:start w:val="1"/>
      <w:numFmt w:val="lowerRoman"/>
      <w:lvlText w:val="%6."/>
      <w:lvlJc w:val="right"/>
      <w:pPr>
        <w:ind w:left="4080" w:hanging="180"/>
      </w:pPr>
    </w:lvl>
    <w:lvl w:ilvl="6" w:tplc="FFFFFFFF" w:tentative="1">
      <w:start w:val="1"/>
      <w:numFmt w:val="decimal"/>
      <w:lvlText w:val="%7."/>
      <w:lvlJc w:val="left"/>
      <w:pPr>
        <w:ind w:left="4800" w:hanging="360"/>
      </w:pPr>
    </w:lvl>
    <w:lvl w:ilvl="7" w:tplc="FFFFFFFF" w:tentative="1">
      <w:start w:val="1"/>
      <w:numFmt w:val="lowerLetter"/>
      <w:lvlText w:val="%8."/>
      <w:lvlJc w:val="left"/>
      <w:pPr>
        <w:ind w:left="5520" w:hanging="360"/>
      </w:pPr>
    </w:lvl>
    <w:lvl w:ilvl="8" w:tplc="FFFFFFFF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7F746328"/>
    <w:multiLevelType w:val="hybridMultilevel"/>
    <w:tmpl w:val="B1D82E36"/>
    <w:lvl w:ilvl="0" w:tplc="19D69E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num w:numId="1" w16cid:durableId="253512151">
    <w:abstractNumId w:val="3"/>
  </w:num>
  <w:num w:numId="2" w16cid:durableId="841430397">
    <w:abstractNumId w:val="1"/>
  </w:num>
  <w:num w:numId="3" w16cid:durableId="1500274465">
    <w:abstractNumId w:val="2"/>
  </w:num>
  <w:num w:numId="4" w16cid:durableId="201214302">
    <w:abstractNumId w:val="0"/>
  </w:num>
  <w:num w:numId="5" w16cid:durableId="267009376">
    <w:abstractNumId w:val="5"/>
  </w:num>
  <w:num w:numId="6" w16cid:durableId="4332149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DS1NDGzNDEwNTVS0lEKTi0uzszPAykwrgUAhuFwZywAAAA="/>
  </w:docVars>
  <w:rsids>
    <w:rsidRoot w:val="001C3ACD"/>
    <w:rsid w:val="000021BF"/>
    <w:rsid w:val="00053699"/>
    <w:rsid w:val="0009146A"/>
    <w:rsid w:val="000E095A"/>
    <w:rsid w:val="00142073"/>
    <w:rsid w:val="00156690"/>
    <w:rsid w:val="00161B9E"/>
    <w:rsid w:val="00183F48"/>
    <w:rsid w:val="001A566B"/>
    <w:rsid w:val="001C3ACD"/>
    <w:rsid w:val="001E4357"/>
    <w:rsid w:val="00236457"/>
    <w:rsid w:val="002D682F"/>
    <w:rsid w:val="003025E0"/>
    <w:rsid w:val="0036262C"/>
    <w:rsid w:val="00480BE0"/>
    <w:rsid w:val="004E19E0"/>
    <w:rsid w:val="00517D1D"/>
    <w:rsid w:val="006455E5"/>
    <w:rsid w:val="00672CF8"/>
    <w:rsid w:val="006777A3"/>
    <w:rsid w:val="00687FAB"/>
    <w:rsid w:val="006D7F3B"/>
    <w:rsid w:val="00701A66"/>
    <w:rsid w:val="00705C8F"/>
    <w:rsid w:val="00711BE7"/>
    <w:rsid w:val="00725361"/>
    <w:rsid w:val="007563FB"/>
    <w:rsid w:val="0076325C"/>
    <w:rsid w:val="0077785B"/>
    <w:rsid w:val="007E2010"/>
    <w:rsid w:val="00813622"/>
    <w:rsid w:val="00867EDB"/>
    <w:rsid w:val="008F0D61"/>
    <w:rsid w:val="00934887"/>
    <w:rsid w:val="00964A6B"/>
    <w:rsid w:val="00972B14"/>
    <w:rsid w:val="00A13F05"/>
    <w:rsid w:val="00A62C5C"/>
    <w:rsid w:val="00B13CC4"/>
    <w:rsid w:val="00B63374"/>
    <w:rsid w:val="00BA7050"/>
    <w:rsid w:val="00BE0ABA"/>
    <w:rsid w:val="00BE3CEA"/>
    <w:rsid w:val="00C15A50"/>
    <w:rsid w:val="00C33215"/>
    <w:rsid w:val="00C84DB0"/>
    <w:rsid w:val="00C94CD6"/>
    <w:rsid w:val="00CD3E16"/>
    <w:rsid w:val="00D91742"/>
    <w:rsid w:val="00D92270"/>
    <w:rsid w:val="00DA4A46"/>
    <w:rsid w:val="00DB2E25"/>
    <w:rsid w:val="00E52F69"/>
    <w:rsid w:val="00E93FAB"/>
    <w:rsid w:val="00E9708A"/>
    <w:rsid w:val="00EF382B"/>
    <w:rsid w:val="00F05BE3"/>
    <w:rsid w:val="00F36F29"/>
    <w:rsid w:val="00FE0B6D"/>
    <w:rsid w:val="00FF497C"/>
    <w:rsid w:val="00FF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48E2C3F"/>
  <w15:docId w15:val="{9E74552B-177B-48CD-AA3A-182A4FEEC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6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699"/>
  </w:style>
  <w:style w:type="paragraph" w:styleId="Footer">
    <w:name w:val="footer"/>
    <w:basedOn w:val="Normal"/>
    <w:link w:val="FooterChar"/>
    <w:uiPriority w:val="99"/>
    <w:unhideWhenUsed/>
    <w:rsid w:val="000536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699"/>
  </w:style>
  <w:style w:type="paragraph" w:styleId="ListParagraph">
    <w:name w:val="List Paragraph"/>
    <w:basedOn w:val="Normal"/>
    <w:uiPriority w:val="34"/>
    <w:qFormat/>
    <w:rsid w:val="006455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87F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F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F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FA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E19E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E19E0"/>
    <w:rPr>
      <w:b/>
      <w:bCs/>
    </w:rPr>
  </w:style>
  <w:style w:type="paragraph" w:styleId="Revision">
    <w:name w:val="Revision"/>
    <w:hidden/>
    <w:uiPriority w:val="99"/>
    <w:semiHidden/>
    <w:rsid w:val="00A62C5C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6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0DFAA5-1A86-4292-990B-F58E0F3DC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07</Words>
  <Characters>9162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specifications are intended to present a descriptive list of the range of duties performed by employees in the class</vt:lpstr>
    </vt:vector>
  </TitlesOfParts>
  <Company>City of Grand Junction</Company>
  <LinksUpToDate>false</LinksUpToDate>
  <CharactersWithSpaces>10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specifications are intended to present a descriptive list of the range of duties performed by employees in the class</dc:title>
  <dc:creator>Danielle Hefferon</dc:creator>
  <cp:lastModifiedBy>Ann Guevara</cp:lastModifiedBy>
  <cp:revision>2</cp:revision>
  <dcterms:created xsi:type="dcterms:W3CDTF">2022-11-21T22:18:00Z</dcterms:created>
  <dcterms:modified xsi:type="dcterms:W3CDTF">2022-11-21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20T00:00:00Z</vt:filetime>
  </property>
  <property fmtid="{D5CDD505-2E9C-101B-9397-08002B2CF9AE}" pid="3" name="LastSaved">
    <vt:filetime>2015-12-29T00:00:00Z</vt:filetime>
  </property>
</Properties>
</file>